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C02A315" w14:textId="503ED8FE" w:rsidR="005A1DB1" w:rsidRDefault="002A0EE2">
      <w:pPr>
        <w:spacing w:after="0" w:line="259" w:lineRule="auto"/>
        <w:ind w:left="0" w:firstLine="0"/>
        <w:jc w:val="right"/>
      </w:pPr>
      <w:r>
        <w:rPr>
          <w:b/>
        </w:rPr>
        <w:t xml:space="preserve"> </w:t>
      </w:r>
      <w:r>
        <w:t xml:space="preserve">  </w:t>
      </w:r>
    </w:p>
    <w:p w14:paraId="1C382BE5" w14:textId="77777777" w:rsidR="00F83D73" w:rsidRDefault="002A0EE2">
      <w:pPr>
        <w:pStyle w:val="Heading1"/>
        <w:spacing w:after="272"/>
        <w:ind w:left="11"/>
        <w:rPr>
          <w:b w:val="0"/>
        </w:rPr>
      </w:pPr>
      <w:r>
        <w:t xml:space="preserve">BRIEF HISTORY </w:t>
      </w:r>
      <w:r>
        <w:rPr>
          <w:b w:val="0"/>
        </w:rPr>
        <w:t xml:space="preserve"> </w:t>
      </w:r>
    </w:p>
    <w:p w14:paraId="5C370683" w14:textId="16177034" w:rsidR="005A1DB1" w:rsidRDefault="002A0EE2">
      <w:pPr>
        <w:pStyle w:val="Heading1"/>
        <w:spacing w:after="272"/>
        <w:ind w:left="11"/>
      </w:pPr>
      <w:r>
        <w:t xml:space="preserve">Satisfiability or SAT or Boolean Satisfiability or Propositional Satisfiability Problem   </w:t>
      </w:r>
    </w:p>
    <w:p w14:paraId="4601BE09" w14:textId="77777777" w:rsidR="005A1DB1" w:rsidRDefault="002A0EE2">
      <w:pPr>
        <w:numPr>
          <w:ilvl w:val="0"/>
          <w:numId w:val="1"/>
        </w:numPr>
        <w:spacing w:after="102"/>
        <w:ind w:right="806" w:hanging="364"/>
      </w:pPr>
      <w:r>
        <w:t xml:space="preserve">One of the most famous and most studied in the theoretical computer science   </w:t>
      </w:r>
    </w:p>
    <w:p w14:paraId="4BE42F11" w14:textId="77777777" w:rsidR="005A1DB1" w:rsidRDefault="002A0EE2">
      <w:pPr>
        <w:numPr>
          <w:ilvl w:val="0"/>
          <w:numId w:val="1"/>
        </w:numPr>
        <w:spacing w:after="98"/>
        <w:ind w:right="806" w:hanging="364"/>
      </w:pPr>
      <w:r>
        <w:rPr>
          <w:b/>
        </w:rPr>
        <w:t>Cook-Levin theorem</w:t>
      </w:r>
      <w:r>
        <w:t xml:space="preserve"> states that Boolean satisfiability problem is NP-Complete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Named after </w:t>
      </w:r>
      <w:r>
        <w:rPr>
          <w:b/>
        </w:rPr>
        <w:t xml:space="preserve">Stephen Cook </w:t>
      </w:r>
      <w:r>
        <w:t xml:space="preserve">and </w:t>
      </w:r>
      <w:r>
        <w:rPr>
          <w:b/>
        </w:rPr>
        <w:t>Leonid Levin</w:t>
      </w:r>
      <w:r>
        <w:t xml:space="preserve">   </w:t>
      </w:r>
    </w:p>
    <w:p w14:paraId="0BEE8A2D" w14:textId="77777777" w:rsidR="005A1DB1" w:rsidRDefault="002A0EE2">
      <w:pPr>
        <w:numPr>
          <w:ilvl w:val="0"/>
          <w:numId w:val="1"/>
        </w:numPr>
        <w:spacing w:after="101"/>
        <w:ind w:right="806" w:hanging="364"/>
      </w:pPr>
      <w:r>
        <w:t xml:space="preserve">The first problem that was proven to be </w:t>
      </w:r>
      <w:r>
        <w:rPr>
          <w:b/>
        </w:rPr>
        <w:t>NP-complete</w:t>
      </w:r>
      <w:r>
        <w:t xml:space="preserve">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Computational complexity theory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When   </w:t>
      </w:r>
    </w:p>
    <w:p w14:paraId="5937A282" w14:textId="77777777" w:rsidR="005A1DB1" w:rsidRDefault="002A0EE2">
      <w:pPr>
        <w:numPr>
          <w:ilvl w:val="1"/>
          <w:numId w:val="1"/>
        </w:numPr>
        <w:spacing w:after="106"/>
        <w:ind w:right="806" w:hanging="228"/>
      </w:pPr>
      <w:r>
        <w:t xml:space="preserve">A deterministic </w:t>
      </w:r>
      <w:r>
        <w:rPr>
          <w:b/>
        </w:rPr>
        <w:t>Turing machine</w:t>
      </w:r>
      <w:r>
        <w:t xml:space="preserve"> can solve it   </w:t>
      </w:r>
    </w:p>
    <w:p w14:paraId="46623DFA" w14:textId="77777777" w:rsidR="005A1DB1" w:rsidRDefault="002A0EE2">
      <w:pPr>
        <w:numPr>
          <w:ilvl w:val="0"/>
          <w:numId w:val="1"/>
        </w:numPr>
        <w:spacing w:after="72"/>
        <w:ind w:right="806" w:hanging="364"/>
      </w:pPr>
      <w:r>
        <w:t xml:space="preserve">A mathematical model of computation that defines an </w:t>
      </w:r>
      <w:r>
        <w:rPr>
          <w:b/>
        </w:rPr>
        <w:t xml:space="preserve">abstract machine </w:t>
      </w:r>
      <w:r>
        <w:t xml:space="preserve">that manipulates symbols on a strip of tape according to a table of rules.  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Also called an abstract computer 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A theoretical computer used </w:t>
      </w:r>
    </w:p>
    <w:p w14:paraId="41F0771D" w14:textId="77777777" w:rsidR="005A1DB1" w:rsidRDefault="002A0EE2">
      <w:pPr>
        <w:spacing w:after="115" w:line="259" w:lineRule="auto"/>
        <w:ind w:left="0" w:right="576" w:firstLine="0"/>
        <w:jc w:val="center"/>
      </w:pPr>
      <w:r>
        <w:t xml:space="preserve">for defining a </w:t>
      </w:r>
      <w:r>
        <w:rPr>
          <w:b/>
        </w:rPr>
        <w:t>model of computation</w:t>
      </w:r>
      <w:r>
        <w:t xml:space="preserve">   </w:t>
      </w:r>
    </w:p>
    <w:p w14:paraId="41165E77" w14:textId="77777777" w:rsidR="005A1DB1" w:rsidRDefault="002A0EE2">
      <w:pPr>
        <w:spacing w:after="100"/>
        <w:ind w:left="4337" w:hanging="360"/>
      </w:pPr>
      <w:r>
        <w:rPr>
          <w:rFonts w:ascii="Wingdings" w:eastAsia="Wingdings" w:hAnsi="Wingdings" w:cs="Wingdings"/>
        </w:rPr>
        <w:t></w:t>
      </w:r>
      <w:r>
        <w:rPr>
          <w:rFonts w:ascii="Arial" w:eastAsia="Arial" w:hAnsi="Arial" w:cs="Arial"/>
        </w:rPr>
        <w:t xml:space="preserve">  </w:t>
      </w:r>
      <w:r>
        <w:t xml:space="preserve">Describes how an output of a mathematical function is computed given an input   </w:t>
      </w:r>
    </w:p>
    <w:p w14:paraId="1232C749" w14:textId="77777777" w:rsidR="005A1DB1" w:rsidRDefault="002A0EE2">
      <w:pPr>
        <w:numPr>
          <w:ilvl w:val="1"/>
          <w:numId w:val="1"/>
        </w:numPr>
        <w:spacing w:after="103"/>
        <w:ind w:right="806" w:hanging="228"/>
      </w:pPr>
      <w:r>
        <w:t xml:space="preserve">It can be used to simulate any other problem with similar solvability   </w:t>
      </w:r>
    </w:p>
    <w:p w14:paraId="4113FD02" w14:textId="77777777" w:rsidR="005A1DB1" w:rsidRDefault="002A0EE2">
      <w:pPr>
        <w:numPr>
          <w:ilvl w:val="0"/>
          <w:numId w:val="1"/>
        </w:numPr>
        <w:spacing w:after="102"/>
        <w:ind w:right="806" w:hanging="364"/>
      </w:pPr>
      <w:r>
        <w:t xml:space="preserve">The input is called </w:t>
      </w:r>
      <w:r>
        <w:rPr>
          <w:b/>
        </w:rPr>
        <w:t xml:space="preserve">Boolean Formula </w:t>
      </w:r>
      <w:r>
        <w:t xml:space="preserve">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it should determine whether there exists an interpretation that satisfies a given Boolean formula   </w:t>
      </w:r>
    </w:p>
    <w:p w14:paraId="36DE0620" w14:textId="77777777" w:rsidR="005A1DB1" w:rsidRDefault="002A0EE2">
      <w:pPr>
        <w:numPr>
          <w:ilvl w:val="0"/>
          <w:numId w:val="2"/>
        </w:numPr>
        <w:ind w:right="806" w:hanging="360"/>
      </w:pPr>
      <w:r>
        <w:t xml:space="preserve">In other words, it asks if you can consistently replace the variables values with TRUE or   </w:t>
      </w:r>
    </w:p>
    <w:p w14:paraId="7E9DCFA4" w14:textId="77777777" w:rsidR="005A1DB1" w:rsidRDefault="002A0EE2">
      <w:pPr>
        <w:spacing w:after="102"/>
        <w:ind w:left="1467" w:right="806"/>
      </w:pPr>
      <w:r>
        <w:t xml:space="preserve">FALSE which should result to TRUE   </w:t>
      </w:r>
    </w:p>
    <w:p w14:paraId="0733B480" w14:textId="77777777" w:rsidR="005A1DB1" w:rsidRDefault="002A0EE2">
      <w:pPr>
        <w:numPr>
          <w:ilvl w:val="1"/>
          <w:numId w:val="2"/>
        </w:numPr>
        <w:spacing w:after="95"/>
        <w:ind w:right="806" w:firstLine="720"/>
      </w:pPr>
      <w:r>
        <w:t xml:space="preserve">In this case the formula is satisfiable otherwise, unsatisfiable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 Very simple structures   </w:t>
      </w:r>
    </w:p>
    <w:p w14:paraId="65A057F5" w14:textId="77777777" w:rsidR="005A1DB1" w:rsidRDefault="002A0EE2">
      <w:pPr>
        <w:numPr>
          <w:ilvl w:val="0"/>
          <w:numId w:val="2"/>
        </w:numPr>
        <w:spacing w:after="107"/>
        <w:ind w:right="806" w:hanging="360"/>
      </w:pPr>
      <w:r>
        <w:t xml:space="preserve">Consists of 4 building blocks – </w:t>
      </w:r>
      <w:proofErr w:type="spellStart"/>
      <w:r>
        <w:t>hatag</w:t>
      </w:r>
      <w:proofErr w:type="spellEnd"/>
      <w:r>
        <w:t xml:space="preserve"> ta example each   </w:t>
      </w:r>
    </w:p>
    <w:p w14:paraId="535B3A74" w14:textId="77777777" w:rsidR="005A1DB1" w:rsidRDefault="002A0EE2">
      <w:pPr>
        <w:numPr>
          <w:ilvl w:val="1"/>
          <w:numId w:val="2"/>
        </w:numPr>
        <w:spacing w:after="106"/>
        <w:ind w:right="806" w:firstLine="720"/>
      </w:pPr>
      <w:r>
        <w:t xml:space="preserve">Variables   </w:t>
      </w:r>
    </w:p>
    <w:p w14:paraId="6DDE55EB" w14:textId="77777777" w:rsidR="005A1DB1" w:rsidRDefault="002A0EE2">
      <w:pPr>
        <w:numPr>
          <w:ilvl w:val="0"/>
          <w:numId w:val="3"/>
        </w:numPr>
        <w:spacing w:after="80"/>
        <w:ind w:right="806" w:hanging="364"/>
      </w:pPr>
      <w:r>
        <w:t xml:space="preserve">X1, x2, x3, and etc.   </w:t>
      </w:r>
    </w:p>
    <w:p w14:paraId="05931A27" w14:textId="77777777" w:rsidR="005A1DB1" w:rsidRDefault="002A0EE2">
      <w:pPr>
        <w:spacing w:after="113" w:line="259" w:lineRule="auto"/>
        <w:ind w:left="421" w:firstLine="0"/>
        <w:jc w:val="center"/>
      </w:pP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Here x’s have only 2 different values   </w:t>
      </w:r>
    </w:p>
    <w:p w14:paraId="775EEE5B" w14:textId="77777777" w:rsidR="005A1DB1" w:rsidRDefault="002A0EE2">
      <w:pPr>
        <w:numPr>
          <w:ilvl w:val="3"/>
          <w:numId w:val="4"/>
        </w:numPr>
        <w:spacing w:after="99"/>
        <w:ind w:right="806" w:hanging="360"/>
      </w:pPr>
      <w:r>
        <w:t xml:space="preserve">True or 1   </w:t>
      </w:r>
    </w:p>
    <w:p w14:paraId="0FEB0F00" w14:textId="77777777" w:rsidR="005A1DB1" w:rsidRDefault="002A0EE2">
      <w:pPr>
        <w:numPr>
          <w:ilvl w:val="3"/>
          <w:numId w:val="4"/>
        </w:numPr>
        <w:spacing w:after="98"/>
        <w:ind w:right="806" w:hanging="360"/>
      </w:pPr>
      <w:r>
        <w:t xml:space="preserve">False or 0   </w:t>
      </w:r>
    </w:p>
    <w:p w14:paraId="47AB22E1" w14:textId="77777777" w:rsidR="005A1DB1" w:rsidRDefault="002A0EE2">
      <w:pPr>
        <w:numPr>
          <w:ilvl w:val="1"/>
          <w:numId w:val="3"/>
        </w:numPr>
        <w:spacing w:after="103"/>
        <w:ind w:right="806" w:hanging="228"/>
      </w:pPr>
      <w:r>
        <w:t xml:space="preserve">“not”   </w:t>
      </w:r>
    </w:p>
    <w:p w14:paraId="0B65EE34" w14:textId="77777777" w:rsidR="005A1DB1" w:rsidRDefault="002A0EE2">
      <w:pPr>
        <w:numPr>
          <w:ilvl w:val="0"/>
          <w:numId w:val="3"/>
        </w:numPr>
        <w:spacing w:after="111"/>
        <w:ind w:right="806" w:hanging="364"/>
      </w:pPr>
      <w:proofErr w:type="spellStart"/>
      <w:r>
        <w:t>Katong</w:t>
      </w:r>
      <w:proofErr w:type="spellEnd"/>
      <w:r>
        <w:t xml:space="preserve"> nay line </w:t>
      </w:r>
      <w:proofErr w:type="spellStart"/>
      <w:r>
        <w:t>sa</w:t>
      </w:r>
      <w:proofErr w:type="spellEnd"/>
      <w:r>
        <w:t xml:space="preserve"> </w:t>
      </w:r>
      <w:proofErr w:type="spellStart"/>
      <w:r>
        <w:t>babaw</w:t>
      </w:r>
      <w:proofErr w:type="spellEnd"/>
      <w:r>
        <w:t xml:space="preserve"> </w:t>
      </w:r>
      <w:proofErr w:type="spellStart"/>
      <w:r>
        <w:t>sa</w:t>
      </w:r>
      <w:proofErr w:type="spellEnd"/>
      <w:r>
        <w:t xml:space="preserve"> variable (x1, x2, x3)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Flips the variable   </w:t>
      </w:r>
    </w:p>
    <w:p w14:paraId="606FF9E9" w14:textId="77777777" w:rsidR="005A1DB1" w:rsidRDefault="002A0EE2">
      <w:pPr>
        <w:numPr>
          <w:ilvl w:val="1"/>
          <w:numId w:val="3"/>
        </w:numPr>
        <w:ind w:right="806" w:hanging="228"/>
      </w:pPr>
      <w:r>
        <w:t xml:space="preserve">“and”   </w:t>
      </w:r>
    </w:p>
    <w:p w14:paraId="42D34240" w14:textId="77777777" w:rsidR="005A1DB1" w:rsidRDefault="002A0EE2">
      <w:pPr>
        <w:numPr>
          <w:ilvl w:val="0"/>
          <w:numId w:val="3"/>
        </w:numPr>
        <w:spacing w:line="364" w:lineRule="auto"/>
        <w:ind w:right="806" w:hanging="364"/>
      </w:pPr>
      <w:proofErr w:type="spellStart"/>
      <w:r>
        <w:t>Katong</w:t>
      </w:r>
      <w:proofErr w:type="spellEnd"/>
      <w:r>
        <w:t xml:space="preserve"> </w:t>
      </w:r>
      <w:proofErr w:type="spellStart"/>
      <w:r>
        <w:t>bali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v  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Works on 2 variables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Always false  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ab/>
      </w:r>
      <w:r>
        <w:t xml:space="preserve">True only if both variables  </w:t>
      </w:r>
    </w:p>
    <w:p w14:paraId="3DA16C97" w14:textId="77777777" w:rsidR="005A1DB1" w:rsidRDefault="002A0EE2">
      <w:pPr>
        <w:numPr>
          <w:ilvl w:val="1"/>
          <w:numId w:val="3"/>
        </w:numPr>
        <w:spacing w:after="104"/>
        <w:ind w:right="806" w:hanging="228"/>
      </w:pPr>
      <w:r>
        <w:t xml:space="preserve">“or”    </w:t>
      </w:r>
      <w:r>
        <w:tab/>
        <w:t xml:space="preserve">are true   </w:t>
      </w:r>
    </w:p>
    <w:p w14:paraId="74CFA070" w14:textId="77777777" w:rsidR="005A1DB1" w:rsidRDefault="002A0EE2">
      <w:pPr>
        <w:numPr>
          <w:ilvl w:val="0"/>
          <w:numId w:val="3"/>
        </w:numPr>
        <w:spacing w:after="295"/>
        <w:ind w:right="806" w:hanging="364"/>
      </w:pPr>
      <w:r>
        <w:t xml:space="preserve">v </w:t>
      </w:r>
      <w:r>
        <w:rPr>
          <w:rFonts w:ascii="Courier New" w:eastAsia="Courier New" w:hAnsi="Courier New" w:cs="Courier New"/>
        </w:rPr>
        <w:t>o</w:t>
      </w:r>
      <w:r>
        <w:rPr>
          <w:rFonts w:ascii="Arial" w:eastAsia="Arial" w:hAnsi="Arial" w:cs="Arial"/>
        </w:rPr>
        <w:t xml:space="preserve"> </w:t>
      </w:r>
      <w:r>
        <w:t xml:space="preserve">True if </w:t>
      </w:r>
      <w:proofErr w:type="spellStart"/>
      <w:r>
        <w:t>atleast</w:t>
      </w:r>
      <w:proofErr w:type="spellEnd"/>
      <w:r>
        <w:t xml:space="preserve"> 1 variable is true </w:t>
      </w:r>
      <w:proofErr w:type="spellStart"/>
      <w:r>
        <w:rPr>
          <w:rFonts w:ascii="Courier New" w:eastAsia="Courier New" w:hAnsi="Courier New" w:cs="Courier New"/>
        </w:rPr>
        <w:t>o</w:t>
      </w:r>
      <w:proofErr w:type="spellEnd"/>
      <w:r>
        <w:rPr>
          <w:rFonts w:ascii="Arial" w:eastAsia="Arial" w:hAnsi="Arial" w:cs="Arial"/>
        </w:rPr>
        <w:t xml:space="preserve"> </w:t>
      </w:r>
      <w:r>
        <w:t xml:space="preserve">False if both variables are false   </w:t>
      </w:r>
    </w:p>
    <w:p w14:paraId="5C4AE2BF" w14:textId="77777777" w:rsidR="005A1DB1" w:rsidRDefault="002A0EE2">
      <w:pPr>
        <w:spacing w:after="148"/>
        <w:ind w:left="11" w:right="806"/>
      </w:pPr>
      <w:r>
        <w:t xml:space="preserve">*Example  </w:t>
      </w:r>
    </w:p>
    <w:p w14:paraId="116B8855" w14:textId="31F8C217" w:rsidR="005A1DB1" w:rsidRDefault="002A0EE2" w:rsidP="00F83D73">
      <w:pPr>
        <w:pStyle w:val="Heading1"/>
        <w:ind w:left="11"/>
      </w:pPr>
      <w:r>
        <w:t xml:space="preserve"> ACTUAL ALGORITHM ILLUSTRATION</w:t>
      </w:r>
    </w:p>
    <w:p w14:paraId="3D3B4AAC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//for Step 1 of </w:t>
      </w:r>
      <w:proofErr w:type="spellStart"/>
      <w:r>
        <w:t>Kosaraju's</w:t>
      </w:r>
      <w:proofErr w:type="spellEnd"/>
      <w:r>
        <w:t xml:space="preserve"> Algorithm</w:t>
      </w:r>
    </w:p>
    <w:p w14:paraId="26AC7B0F" w14:textId="77777777" w:rsidR="00AC0528" w:rsidRDefault="00AC0528" w:rsidP="00AC0528">
      <w:pPr>
        <w:spacing w:after="0" w:line="259" w:lineRule="auto"/>
        <w:ind w:left="0" w:right="3917" w:firstLine="0"/>
      </w:pPr>
      <w:proofErr w:type="spellStart"/>
      <w:r>
        <w:t>func</w:t>
      </w:r>
      <w:proofErr w:type="spellEnd"/>
      <w:r>
        <w:t xml:space="preserve"> </w:t>
      </w:r>
      <w:proofErr w:type="spellStart"/>
      <w:r>
        <w:t>dfsFirst</w:t>
      </w:r>
      <w:proofErr w:type="spellEnd"/>
      <w:r>
        <w:t>(vertex u):</w:t>
      </w:r>
      <w:r>
        <w:tab/>
      </w:r>
    </w:p>
    <w:p w14:paraId="41F9A85E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visited[u] = true</w:t>
      </w:r>
    </w:p>
    <w:p w14:paraId="21BD07A6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for each vertex u adjacent to </w:t>
      </w:r>
      <w:proofErr w:type="spellStart"/>
      <w:r>
        <w:t>i</w:t>
      </w:r>
      <w:proofErr w:type="spellEnd"/>
      <w:r>
        <w:t xml:space="preserve"> do:</w:t>
      </w:r>
    </w:p>
    <w:p w14:paraId="6BDB3B8D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if not marked[</w:t>
      </w:r>
      <w:proofErr w:type="spellStart"/>
      <w:r>
        <w:t>i</w:t>
      </w:r>
      <w:proofErr w:type="spellEnd"/>
      <w:r>
        <w:t>]:</w:t>
      </w:r>
    </w:p>
    <w:p w14:paraId="54887EAB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    </w:t>
      </w:r>
      <w:proofErr w:type="spellStart"/>
      <w:r>
        <w:t>dfsFirst</w:t>
      </w:r>
      <w:proofErr w:type="spellEnd"/>
      <w:r>
        <w:t>(</w:t>
      </w:r>
      <w:proofErr w:type="spellStart"/>
      <w:r>
        <w:t>i</w:t>
      </w:r>
      <w:proofErr w:type="spellEnd"/>
      <w:r>
        <w:t>)</w:t>
      </w:r>
    </w:p>
    <w:p w14:paraId="13703613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proofErr w:type="spellStart"/>
      <w:r>
        <w:t>stack.push</w:t>
      </w:r>
      <w:proofErr w:type="spellEnd"/>
      <w:r>
        <w:t>(u)</w:t>
      </w:r>
    </w:p>
    <w:p w14:paraId="52D7231C" w14:textId="77777777" w:rsidR="00AC0528" w:rsidRDefault="00AC0528" w:rsidP="00AC0528">
      <w:pPr>
        <w:spacing w:after="0" w:line="259" w:lineRule="auto"/>
        <w:ind w:left="0" w:right="3917" w:firstLine="0"/>
      </w:pPr>
    </w:p>
    <w:p w14:paraId="226AC975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//for Step 2 of </w:t>
      </w:r>
      <w:proofErr w:type="spellStart"/>
      <w:r>
        <w:t>Kosaraju's</w:t>
      </w:r>
      <w:proofErr w:type="spellEnd"/>
      <w:r>
        <w:t xml:space="preserve"> Algorithm</w:t>
      </w:r>
    </w:p>
    <w:p w14:paraId="75BF50A3" w14:textId="77777777" w:rsidR="00AC0528" w:rsidRDefault="00AC0528" w:rsidP="00AC0528">
      <w:pPr>
        <w:spacing w:after="0" w:line="259" w:lineRule="auto"/>
        <w:ind w:left="0" w:right="3917" w:firstLine="0"/>
      </w:pPr>
      <w:proofErr w:type="spellStart"/>
      <w:r>
        <w:t>func</w:t>
      </w:r>
      <w:proofErr w:type="spellEnd"/>
      <w:r>
        <w:t xml:space="preserve"> </w:t>
      </w:r>
      <w:proofErr w:type="spellStart"/>
      <w:r>
        <w:t>dfsSecond</w:t>
      </w:r>
      <w:proofErr w:type="spellEnd"/>
      <w:r>
        <w:t>(vertex u):</w:t>
      </w:r>
    </w:p>
    <w:p w14:paraId="478573D4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proofErr w:type="spellStart"/>
      <w:r>
        <w:t>markedInv</w:t>
      </w:r>
      <w:proofErr w:type="spellEnd"/>
      <w:r>
        <w:t>[u] = true</w:t>
      </w:r>
    </w:p>
    <w:p w14:paraId="65B9542B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for each vertex u adjacent to </w:t>
      </w:r>
      <w:proofErr w:type="spellStart"/>
      <w:r>
        <w:t>i</w:t>
      </w:r>
      <w:proofErr w:type="spellEnd"/>
      <w:r>
        <w:t xml:space="preserve"> do:</w:t>
      </w:r>
    </w:p>
    <w:p w14:paraId="11DEF2C1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if not marked[</w:t>
      </w:r>
      <w:proofErr w:type="spellStart"/>
      <w:r>
        <w:t>i</w:t>
      </w:r>
      <w:proofErr w:type="spellEnd"/>
      <w:r>
        <w:t>]:</w:t>
      </w:r>
    </w:p>
    <w:p w14:paraId="311396A1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    </w:t>
      </w:r>
      <w:proofErr w:type="spellStart"/>
      <w:r>
        <w:t>dfsSecond</w:t>
      </w:r>
      <w:proofErr w:type="spellEnd"/>
      <w:r>
        <w:t>(</w:t>
      </w:r>
      <w:proofErr w:type="spellStart"/>
      <w:r>
        <w:t>i</w:t>
      </w:r>
      <w:proofErr w:type="spellEnd"/>
      <w:r>
        <w:t>)</w:t>
      </w:r>
    </w:p>
    <w:p w14:paraId="57866106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component[</w:t>
      </w:r>
      <w:proofErr w:type="spellStart"/>
      <w:r>
        <w:t>i</w:t>
      </w:r>
      <w:proofErr w:type="spellEnd"/>
      <w:r>
        <w:t>] = counter</w:t>
      </w:r>
    </w:p>
    <w:p w14:paraId="59450868" w14:textId="77777777" w:rsidR="00AC0528" w:rsidRDefault="00AC0528" w:rsidP="00AC0528">
      <w:pPr>
        <w:spacing w:after="0" w:line="259" w:lineRule="auto"/>
        <w:ind w:left="0" w:right="3917" w:firstLine="0"/>
      </w:pPr>
    </w:p>
    <w:p w14:paraId="486066D5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for </w:t>
      </w:r>
      <w:proofErr w:type="spellStart"/>
      <w:r>
        <w:t>i</w:t>
      </w:r>
      <w:proofErr w:type="spellEnd"/>
      <w:r>
        <w:t xml:space="preserve"> = 1 </w:t>
      </w:r>
      <w:proofErr w:type="spellStart"/>
      <w:r>
        <w:t>to n</w:t>
      </w:r>
      <w:proofErr w:type="spellEnd"/>
      <w:r>
        <w:t xml:space="preserve"> do:</w:t>
      </w:r>
    </w:p>
    <w:p w14:paraId="3555C62E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proofErr w:type="spellStart"/>
      <w:r>
        <w:t>addEdge</w:t>
      </w:r>
      <w:proofErr w:type="spellEnd"/>
      <w:r>
        <w:t>(not x[</w:t>
      </w:r>
      <w:proofErr w:type="spellStart"/>
      <w:r>
        <w:t>i</w:t>
      </w:r>
      <w:proofErr w:type="spellEnd"/>
      <w:r>
        <w:t>], y[</w:t>
      </w:r>
      <w:proofErr w:type="spellStart"/>
      <w:r>
        <w:t>i</w:t>
      </w:r>
      <w:proofErr w:type="spellEnd"/>
      <w:r>
        <w:t>])</w:t>
      </w:r>
    </w:p>
    <w:p w14:paraId="36A0B385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proofErr w:type="spellStart"/>
      <w:r>
        <w:t>addEdge</w:t>
      </w:r>
      <w:proofErr w:type="spellEnd"/>
      <w:r>
        <w:t>(not y[</w:t>
      </w:r>
      <w:proofErr w:type="spellStart"/>
      <w:r>
        <w:t>i</w:t>
      </w:r>
      <w:proofErr w:type="spellEnd"/>
      <w:r>
        <w:t>], x[</w:t>
      </w:r>
      <w:proofErr w:type="spellStart"/>
      <w:r>
        <w:t>i</w:t>
      </w:r>
      <w:proofErr w:type="spellEnd"/>
      <w:r>
        <w:t>])</w:t>
      </w:r>
    </w:p>
    <w:p w14:paraId="4E13C2DE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</w:t>
      </w:r>
    </w:p>
    <w:p w14:paraId="67279869" w14:textId="77777777" w:rsidR="00AC0528" w:rsidRDefault="00AC0528" w:rsidP="00AC0528">
      <w:pPr>
        <w:spacing w:after="0" w:line="259" w:lineRule="auto"/>
        <w:ind w:left="0" w:right="3917" w:firstLine="0"/>
      </w:pPr>
      <w:r>
        <w:t>/*</w:t>
      </w:r>
    </w:p>
    <w:p w14:paraId="750EE535" w14:textId="77777777" w:rsidR="00AC0528" w:rsidRDefault="00AC0528" w:rsidP="00AC0528">
      <w:pPr>
        <w:spacing w:after="0" w:line="259" w:lineRule="auto"/>
        <w:ind w:left="0" w:right="3917" w:firstLine="0"/>
      </w:pPr>
      <w:r>
        <w:tab/>
        <w:t>+ clauses are mapped to x</w:t>
      </w:r>
    </w:p>
    <w:p w14:paraId="577C2620" w14:textId="77777777" w:rsidR="00AC0528" w:rsidRDefault="00AC0528" w:rsidP="00AC0528">
      <w:pPr>
        <w:spacing w:after="0" w:line="259" w:lineRule="auto"/>
        <w:ind w:left="0" w:right="3917" w:firstLine="0"/>
      </w:pPr>
      <w:r>
        <w:tab/>
        <w:t>- classes are mapped to (number of variables + x)</w:t>
      </w:r>
    </w:p>
    <w:p w14:paraId="50CF8DD7" w14:textId="77777777" w:rsidR="00AC0528" w:rsidRDefault="00AC0528" w:rsidP="00AC0528">
      <w:pPr>
        <w:spacing w:after="0" w:line="259" w:lineRule="auto"/>
        <w:ind w:left="0" w:right="3917" w:firstLine="0"/>
      </w:pPr>
      <w:r>
        <w:t>*/</w:t>
      </w:r>
    </w:p>
    <w:p w14:paraId="45814061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for </w:t>
      </w:r>
      <w:proofErr w:type="spellStart"/>
      <w:r>
        <w:t>i</w:t>
      </w:r>
      <w:proofErr w:type="spellEnd"/>
      <w:r>
        <w:t xml:space="preserve"> = 1 to m do:</w:t>
      </w:r>
    </w:p>
    <w:p w14:paraId="0A8FA9D3" w14:textId="77777777" w:rsidR="00AC0528" w:rsidRDefault="00AC0528" w:rsidP="00AC0528">
      <w:pPr>
        <w:spacing w:after="0" w:line="259" w:lineRule="auto"/>
        <w:ind w:left="0" w:right="3917" w:firstLine="0"/>
      </w:pPr>
      <w:r>
        <w:tab/>
        <w:t>if x[</w:t>
      </w:r>
      <w:proofErr w:type="spellStart"/>
      <w:r>
        <w:t>i</w:t>
      </w:r>
      <w:proofErr w:type="spellEnd"/>
      <w:r>
        <w:t>] and y[</w:t>
      </w:r>
      <w:proofErr w:type="spellStart"/>
      <w:r>
        <w:t>i</w:t>
      </w:r>
      <w:proofErr w:type="spellEnd"/>
      <w:r>
        <w:t>] &gt; 0</w:t>
      </w:r>
    </w:p>
    <w:p w14:paraId="4472BC4C" w14:textId="77777777" w:rsidR="00AC0528" w:rsidRDefault="00AC0528" w:rsidP="00AC0528">
      <w:pPr>
        <w:spacing w:after="0" w:line="259" w:lineRule="auto"/>
        <w:ind w:left="0" w:right="3917" w:firstLine="0"/>
      </w:pPr>
      <w:r>
        <w:tab/>
      </w:r>
      <w:r>
        <w:tab/>
      </w:r>
      <w:proofErr w:type="spellStart"/>
      <w:r>
        <w:t>addEdge</w:t>
      </w:r>
      <w:proofErr w:type="spellEnd"/>
      <w:r>
        <w:t>(x[</w:t>
      </w:r>
      <w:proofErr w:type="spellStart"/>
      <w:r>
        <w:t>i</w:t>
      </w:r>
      <w:proofErr w:type="spellEnd"/>
      <w:r>
        <w:t>] + number of variables, y[</w:t>
      </w:r>
      <w:proofErr w:type="spellStart"/>
      <w:r>
        <w:t>i</w:t>
      </w:r>
      <w:proofErr w:type="spellEnd"/>
      <w:r>
        <w:t>])</w:t>
      </w:r>
    </w:p>
    <w:p w14:paraId="00AE95BE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Inv</w:t>
      </w:r>
      <w:proofErr w:type="spellEnd"/>
      <w:r>
        <w:t>(x[</w:t>
      </w:r>
      <w:proofErr w:type="spellStart"/>
      <w:r>
        <w:t>i</w:t>
      </w:r>
      <w:proofErr w:type="spellEnd"/>
      <w:r>
        <w:t>] + number of variables, x[</w:t>
      </w:r>
      <w:proofErr w:type="spellStart"/>
      <w:r>
        <w:t>i</w:t>
      </w:r>
      <w:proofErr w:type="spellEnd"/>
      <w:r>
        <w:t>])</w:t>
      </w:r>
    </w:p>
    <w:p w14:paraId="44B33D3D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</w:t>
      </w:r>
      <w:proofErr w:type="spellEnd"/>
      <w:r>
        <w:t>(y[</w:t>
      </w:r>
      <w:proofErr w:type="spellStart"/>
      <w:r>
        <w:t>i</w:t>
      </w:r>
      <w:proofErr w:type="spellEnd"/>
      <w:r>
        <w:t>] + number of variables, x[</w:t>
      </w:r>
      <w:proofErr w:type="spellStart"/>
      <w:r>
        <w:t>i</w:t>
      </w:r>
      <w:proofErr w:type="spellEnd"/>
      <w:r>
        <w:t>])</w:t>
      </w:r>
    </w:p>
    <w:p w14:paraId="2B41353D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Inv</w:t>
      </w:r>
      <w:proofErr w:type="spellEnd"/>
      <w:r>
        <w:t>(y[</w:t>
      </w:r>
      <w:proofErr w:type="spellStart"/>
      <w:r>
        <w:t>i</w:t>
      </w:r>
      <w:proofErr w:type="spellEnd"/>
      <w:r>
        <w:t>] + number of variables, x[</w:t>
      </w:r>
      <w:proofErr w:type="spellStart"/>
      <w:r>
        <w:t>i</w:t>
      </w:r>
      <w:proofErr w:type="spellEnd"/>
      <w:r>
        <w:t>])</w:t>
      </w:r>
    </w:p>
    <w:p w14:paraId="7FA42F8F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else if x[</w:t>
      </w:r>
      <w:proofErr w:type="spellStart"/>
      <w:r>
        <w:t>i</w:t>
      </w:r>
      <w:proofErr w:type="spellEnd"/>
      <w:r>
        <w:t>] &gt; 0 but y[</w:t>
      </w:r>
      <w:proofErr w:type="spellStart"/>
      <w:r>
        <w:t>i</w:t>
      </w:r>
      <w:proofErr w:type="spellEnd"/>
      <w:r>
        <w:t>] &lt; 0</w:t>
      </w:r>
    </w:p>
    <w:p w14:paraId="58C18F50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</w:t>
      </w:r>
      <w:proofErr w:type="spellEnd"/>
      <w:r>
        <w:t>(x[</w:t>
      </w:r>
      <w:proofErr w:type="spellStart"/>
      <w:r>
        <w:t>i</w:t>
      </w:r>
      <w:proofErr w:type="spellEnd"/>
      <w:r>
        <w:t>] + number of variables, number of variables - y[</w:t>
      </w:r>
      <w:proofErr w:type="spellStart"/>
      <w:r>
        <w:t>i</w:t>
      </w:r>
      <w:proofErr w:type="spellEnd"/>
      <w:r>
        <w:t>])</w:t>
      </w:r>
    </w:p>
    <w:p w14:paraId="14A3CE66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Inv</w:t>
      </w:r>
      <w:proofErr w:type="spellEnd"/>
      <w:r>
        <w:t>(x[</w:t>
      </w:r>
      <w:proofErr w:type="spellStart"/>
      <w:r>
        <w:t>i</w:t>
      </w:r>
      <w:proofErr w:type="spellEnd"/>
      <w:r>
        <w:t>] + number of variables, number of variables - y[</w:t>
      </w:r>
      <w:proofErr w:type="spellStart"/>
      <w:r>
        <w:t>i</w:t>
      </w:r>
      <w:proofErr w:type="spellEnd"/>
      <w:r>
        <w:t>])</w:t>
      </w:r>
    </w:p>
    <w:p w14:paraId="6B31ECD4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</w:t>
      </w:r>
      <w:proofErr w:type="spellEnd"/>
      <w:r>
        <w:t>(not y[</w:t>
      </w:r>
      <w:proofErr w:type="spellStart"/>
      <w:r>
        <w:t>i</w:t>
      </w:r>
      <w:proofErr w:type="spellEnd"/>
      <w:r>
        <w:t>], x[</w:t>
      </w:r>
      <w:proofErr w:type="spellStart"/>
      <w:r>
        <w:t>i</w:t>
      </w:r>
      <w:proofErr w:type="spellEnd"/>
      <w:r>
        <w:t>])</w:t>
      </w:r>
    </w:p>
    <w:p w14:paraId="75576FAF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Inv</w:t>
      </w:r>
      <w:proofErr w:type="spellEnd"/>
      <w:r>
        <w:t>(not y[</w:t>
      </w:r>
      <w:proofErr w:type="spellStart"/>
      <w:r>
        <w:t>i</w:t>
      </w:r>
      <w:proofErr w:type="spellEnd"/>
      <w:r>
        <w:t>], x[</w:t>
      </w:r>
      <w:proofErr w:type="spellStart"/>
      <w:r>
        <w:t>i</w:t>
      </w:r>
      <w:proofErr w:type="spellEnd"/>
      <w:r>
        <w:t>])</w:t>
      </w:r>
    </w:p>
    <w:p w14:paraId="3664715B" w14:textId="77777777" w:rsidR="00AC0528" w:rsidRDefault="00AC0528" w:rsidP="00AC0528">
      <w:pPr>
        <w:spacing w:after="0" w:line="259" w:lineRule="auto"/>
        <w:ind w:left="0" w:right="3917" w:firstLine="0"/>
      </w:pPr>
      <w:r>
        <w:lastRenderedPageBreak/>
        <w:t xml:space="preserve">    else if x[</w:t>
      </w:r>
      <w:proofErr w:type="spellStart"/>
      <w:r>
        <w:t>i</w:t>
      </w:r>
      <w:proofErr w:type="spellEnd"/>
      <w:r>
        <w:t>] &lt; 0 but y[</w:t>
      </w:r>
      <w:proofErr w:type="spellStart"/>
      <w:r>
        <w:t>i</w:t>
      </w:r>
      <w:proofErr w:type="spellEnd"/>
      <w:r>
        <w:t>] &gt; 0</w:t>
      </w:r>
    </w:p>
    <w:p w14:paraId="465D6F5F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s</w:t>
      </w:r>
      <w:proofErr w:type="spellEnd"/>
      <w:r>
        <w:t>(not x[</w:t>
      </w:r>
      <w:proofErr w:type="spellStart"/>
      <w:r>
        <w:t>i</w:t>
      </w:r>
      <w:proofErr w:type="spellEnd"/>
      <w:r>
        <w:t>], y[</w:t>
      </w:r>
      <w:proofErr w:type="spellStart"/>
      <w:r>
        <w:t>i</w:t>
      </w:r>
      <w:proofErr w:type="spellEnd"/>
      <w:r>
        <w:t>])</w:t>
      </w:r>
    </w:p>
    <w:p w14:paraId="09867C03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sInv</w:t>
      </w:r>
      <w:proofErr w:type="spellEnd"/>
      <w:r>
        <w:t>(not x[</w:t>
      </w:r>
      <w:proofErr w:type="spellStart"/>
      <w:r>
        <w:t>i</w:t>
      </w:r>
      <w:proofErr w:type="spellEnd"/>
      <w:r>
        <w:t>], y[</w:t>
      </w:r>
      <w:proofErr w:type="spellStart"/>
      <w:r>
        <w:t>i</w:t>
      </w:r>
      <w:proofErr w:type="spellEnd"/>
      <w:r>
        <w:t>])</w:t>
      </w:r>
    </w:p>
    <w:p w14:paraId="0750332B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s</w:t>
      </w:r>
      <w:proofErr w:type="spellEnd"/>
      <w:r>
        <w:t>(y[</w:t>
      </w:r>
      <w:proofErr w:type="spellStart"/>
      <w:r>
        <w:t>i</w:t>
      </w:r>
      <w:proofErr w:type="spellEnd"/>
      <w:r>
        <w:t>] + number of variables, number of variables - x[</w:t>
      </w:r>
      <w:proofErr w:type="spellStart"/>
      <w:r>
        <w:t>i</w:t>
      </w:r>
      <w:proofErr w:type="spellEnd"/>
      <w:r>
        <w:t>])</w:t>
      </w:r>
    </w:p>
    <w:p w14:paraId="2AC7B551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sInv</w:t>
      </w:r>
      <w:proofErr w:type="spellEnd"/>
      <w:r>
        <w:t>(y[</w:t>
      </w:r>
      <w:proofErr w:type="spellStart"/>
      <w:r>
        <w:t>i</w:t>
      </w:r>
      <w:proofErr w:type="spellEnd"/>
      <w:r>
        <w:t xml:space="preserve">] + number of </w:t>
      </w:r>
      <w:proofErr w:type="spellStart"/>
      <w:r>
        <w:t>variablesm</w:t>
      </w:r>
      <w:proofErr w:type="spellEnd"/>
      <w:r>
        <w:t>, number of variables - x[</w:t>
      </w:r>
      <w:proofErr w:type="spellStart"/>
      <w:r>
        <w:t>i</w:t>
      </w:r>
      <w:proofErr w:type="spellEnd"/>
      <w:r>
        <w:t>])</w:t>
      </w:r>
    </w:p>
    <w:p w14:paraId="4A839CD9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else</w:t>
      </w:r>
    </w:p>
    <w:p w14:paraId="3625020E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s</w:t>
      </w:r>
      <w:proofErr w:type="spellEnd"/>
      <w:r>
        <w:t>(not x[</w:t>
      </w:r>
      <w:proofErr w:type="spellStart"/>
      <w:r>
        <w:t>i</w:t>
      </w:r>
      <w:proofErr w:type="spellEnd"/>
      <w:r>
        <w:t>], number of variables - y[</w:t>
      </w:r>
      <w:proofErr w:type="spellStart"/>
      <w:r>
        <w:t>i</w:t>
      </w:r>
      <w:proofErr w:type="spellEnd"/>
      <w:r>
        <w:t>])</w:t>
      </w:r>
    </w:p>
    <w:p w14:paraId="44CCA907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sInv</w:t>
      </w:r>
      <w:proofErr w:type="spellEnd"/>
      <w:r>
        <w:t>(not x[</w:t>
      </w:r>
      <w:proofErr w:type="spellStart"/>
      <w:r>
        <w:t>i</w:t>
      </w:r>
      <w:proofErr w:type="spellEnd"/>
      <w:r>
        <w:t>], number of variables - y[</w:t>
      </w:r>
      <w:proofErr w:type="spellStart"/>
      <w:r>
        <w:t>i</w:t>
      </w:r>
      <w:proofErr w:type="spellEnd"/>
      <w:r>
        <w:t>])</w:t>
      </w:r>
    </w:p>
    <w:p w14:paraId="7A7D587E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s</w:t>
      </w:r>
      <w:proofErr w:type="spellEnd"/>
      <w:r>
        <w:t>(not y[</w:t>
      </w:r>
      <w:proofErr w:type="spellStart"/>
      <w:r>
        <w:t>i</w:t>
      </w:r>
      <w:proofErr w:type="spellEnd"/>
      <w:r>
        <w:t>], number of variables - x[</w:t>
      </w:r>
      <w:proofErr w:type="spellStart"/>
      <w:r>
        <w:t>i</w:t>
      </w:r>
      <w:proofErr w:type="spellEnd"/>
      <w:r>
        <w:t>])</w:t>
      </w:r>
    </w:p>
    <w:p w14:paraId="35B8C9A4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addEdgesInv</w:t>
      </w:r>
      <w:proofErr w:type="spellEnd"/>
      <w:r>
        <w:t>(not y[</w:t>
      </w:r>
      <w:proofErr w:type="spellStart"/>
      <w:r>
        <w:t>i</w:t>
      </w:r>
      <w:proofErr w:type="spellEnd"/>
      <w:r>
        <w:t>], number of variables - x[</w:t>
      </w:r>
      <w:proofErr w:type="spellStart"/>
      <w:r>
        <w:t>i</w:t>
      </w:r>
      <w:proofErr w:type="spellEnd"/>
      <w:r>
        <w:t>])</w:t>
      </w:r>
    </w:p>
    <w:p w14:paraId="0D1C79C3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</w:p>
    <w:p w14:paraId="1877F7DF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for </w:t>
      </w:r>
      <w:proofErr w:type="spellStart"/>
      <w:r>
        <w:t>i</w:t>
      </w:r>
      <w:proofErr w:type="spellEnd"/>
      <w:r>
        <w:t xml:space="preserve"> = 1 to 2*number of variables do:</w:t>
      </w:r>
    </w:p>
    <w:p w14:paraId="4D6CEB2C" w14:textId="77777777" w:rsidR="00AC0528" w:rsidRDefault="00AC0528" w:rsidP="00AC0528">
      <w:pPr>
        <w:spacing w:after="0" w:line="259" w:lineRule="auto"/>
        <w:ind w:left="0" w:right="3917" w:firstLine="0"/>
      </w:pPr>
      <w:r>
        <w:tab/>
        <w:t>if not visited[</w:t>
      </w:r>
      <w:proofErr w:type="spellStart"/>
      <w:r>
        <w:t>i</w:t>
      </w:r>
      <w:proofErr w:type="spellEnd"/>
      <w:r>
        <w:t>]</w:t>
      </w:r>
    </w:p>
    <w:p w14:paraId="6686C38F" w14:textId="77777777" w:rsidR="00AC0528" w:rsidRDefault="00AC0528" w:rsidP="00AC0528">
      <w:pPr>
        <w:spacing w:after="0" w:line="259" w:lineRule="auto"/>
        <w:ind w:left="0" w:right="3917" w:firstLine="0"/>
      </w:pPr>
      <w:r>
        <w:tab/>
      </w:r>
      <w:r>
        <w:tab/>
      </w:r>
      <w:proofErr w:type="spellStart"/>
      <w:r>
        <w:t>dfsFirst</w:t>
      </w:r>
      <w:proofErr w:type="spellEnd"/>
      <w:r>
        <w:t>(</w:t>
      </w:r>
      <w:proofErr w:type="spellStart"/>
      <w:r>
        <w:t>i</w:t>
      </w:r>
      <w:proofErr w:type="spellEnd"/>
      <w:r>
        <w:t>)</w:t>
      </w:r>
    </w:p>
    <w:p w14:paraId="5B093737" w14:textId="77777777" w:rsidR="00AC0528" w:rsidRDefault="00AC0528" w:rsidP="00AC0528">
      <w:pPr>
        <w:spacing w:after="0" w:line="259" w:lineRule="auto"/>
        <w:ind w:left="0" w:right="3917" w:firstLine="0"/>
      </w:pPr>
    </w:p>
    <w:p w14:paraId="0B9812E6" w14:textId="77777777" w:rsidR="00AC0528" w:rsidRDefault="00AC0528" w:rsidP="00AC0528">
      <w:pPr>
        <w:spacing w:after="0" w:line="259" w:lineRule="auto"/>
        <w:ind w:left="0" w:right="3917" w:firstLine="0"/>
      </w:pPr>
      <w:r>
        <w:t>while stack is not empty do:</w:t>
      </w:r>
    </w:p>
    <w:p w14:paraId="6419B3D4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proofErr w:type="spellStart"/>
      <w:r>
        <w:t>i</w:t>
      </w:r>
      <w:proofErr w:type="spellEnd"/>
      <w:r>
        <w:t xml:space="preserve"> = </w:t>
      </w:r>
      <w:proofErr w:type="spellStart"/>
      <w:r>
        <w:t>stack.top</w:t>
      </w:r>
      <w:proofErr w:type="spellEnd"/>
    </w:p>
    <w:p w14:paraId="4914C7A6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proofErr w:type="spellStart"/>
      <w:r>
        <w:t>stack.pop</w:t>
      </w:r>
      <w:proofErr w:type="spellEnd"/>
    </w:p>
    <w:p w14:paraId="3D3BF9E8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if not visited[</w:t>
      </w:r>
      <w:proofErr w:type="spellStart"/>
      <w:r>
        <w:t>i</w:t>
      </w:r>
      <w:proofErr w:type="spellEnd"/>
      <w:r>
        <w:t>]</w:t>
      </w:r>
    </w:p>
    <w:p w14:paraId="40EF0183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</w:t>
      </w:r>
      <w:r>
        <w:tab/>
      </w:r>
      <w:proofErr w:type="spellStart"/>
      <w:r>
        <w:t>dfsSecond</w:t>
      </w:r>
      <w:proofErr w:type="spellEnd"/>
      <w:r>
        <w:t>(</w:t>
      </w:r>
      <w:proofErr w:type="spellStart"/>
      <w:r>
        <w:t>i</w:t>
      </w:r>
      <w:proofErr w:type="spellEnd"/>
      <w:r>
        <w:t>)</w:t>
      </w:r>
    </w:p>
    <w:p w14:paraId="2C19DC54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counter = counter + 1</w:t>
      </w:r>
    </w:p>
    <w:p w14:paraId="77263EE8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</w:t>
      </w:r>
    </w:p>
    <w:p w14:paraId="1148338F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for </w:t>
      </w:r>
      <w:proofErr w:type="spellStart"/>
      <w:r>
        <w:t>i</w:t>
      </w:r>
      <w:proofErr w:type="spellEnd"/>
      <w:r>
        <w:t xml:space="preserve"> = 1 </w:t>
      </w:r>
      <w:proofErr w:type="spellStart"/>
      <w:r>
        <w:t>to n</w:t>
      </w:r>
      <w:proofErr w:type="spellEnd"/>
      <w:r>
        <w:t xml:space="preserve"> do:</w:t>
      </w:r>
    </w:p>
    <w:p w14:paraId="19EEB05F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if </w:t>
      </w:r>
      <w:proofErr w:type="spellStart"/>
      <w:r>
        <w:t>scc</w:t>
      </w:r>
      <w:proofErr w:type="spellEnd"/>
      <w:r>
        <w:t>[x[</w:t>
      </w:r>
      <w:proofErr w:type="spellStart"/>
      <w:r>
        <w:t>i</w:t>
      </w:r>
      <w:proofErr w:type="spellEnd"/>
      <w:r>
        <w:t xml:space="preserve">]] == </w:t>
      </w:r>
      <w:proofErr w:type="spellStart"/>
      <w:r>
        <w:t>scc</w:t>
      </w:r>
      <w:proofErr w:type="spellEnd"/>
      <w:r>
        <w:t>[not x[</w:t>
      </w:r>
      <w:proofErr w:type="spellStart"/>
      <w:r>
        <w:t>i</w:t>
      </w:r>
      <w:proofErr w:type="spellEnd"/>
      <w:r>
        <w:t>]]:</w:t>
      </w:r>
    </w:p>
    <w:p w14:paraId="74F0E18F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it is unsatisfiable</w:t>
      </w:r>
    </w:p>
    <w:p w14:paraId="580A1BDD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exit</w:t>
      </w:r>
    </w:p>
    <w:p w14:paraId="16DBE34D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if component[y[</w:t>
      </w:r>
      <w:proofErr w:type="spellStart"/>
      <w:r>
        <w:t>i</w:t>
      </w:r>
      <w:proofErr w:type="spellEnd"/>
      <w:r>
        <w:t>]] == component[not y[</w:t>
      </w:r>
      <w:proofErr w:type="spellStart"/>
      <w:r>
        <w:t>i</w:t>
      </w:r>
      <w:proofErr w:type="spellEnd"/>
      <w:r>
        <w:t>]]:</w:t>
      </w:r>
    </w:p>
    <w:p w14:paraId="0CABB7AC" w14:textId="77777777" w:rsidR="00AC0528" w:rsidRDefault="00AC0528" w:rsidP="00AC0528">
      <w:pPr>
        <w:spacing w:after="0" w:line="259" w:lineRule="auto"/>
        <w:ind w:left="0" w:right="3917" w:firstLine="0"/>
      </w:pPr>
      <w:r>
        <w:t xml:space="preserve">        it is unsatisfiable</w:t>
      </w:r>
    </w:p>
    <w:p w14:paraId="07E1FFBC" w14:textId="32B20BE4" w:rsidR="005A1DB1" w:rsidRDefault="00AC0528" w:rsidP="00AC0528">
      <w:pPr>
        <w:spacing w:after="0" w:line="259" w:lineRule="auto"/>
        <w:ind w:left="0" w:right="3917" w:firstLine="0"/>
      </w:pPr>
      <w:r>
        <w:t xml:space="preserve">        exit</w:t>
      </w:r>
    </w:p>
    <w:p w14:paraId="6EE308D9" w14:textId="77777777" w:rsidR="00AC0528" w:rsidRDefault="00AC0528">
      <w:pPr>
        <w:pStyle w:val="Heading1"/>
        <w:spacing w:after="224"/>
        <w:ind w:left="11"/>
        <w:rPr>
          <w:noProof/>
        </w:rPr>
      </w:pPr>
    </w:p>
    <w:p w14:paraId="5F26E269" w14:textId="02902056" w:rsidR="001F6F7E" w:rsidRDefault="001F6F7E">
      <w:pPr>
        <w:pStyle w:val="Heading1"/>
        <w:spacing w:after="224"/>
        <w:ind w:left="11"/>
      </w:pPr>
    </w:p>
    <w:p w14:paraId="4BE89798" w14:textId="63598E55" w:rsidR="00634B08" w:rsidRDefault="00634B08" w:rsidP="00634B08">
      <w:pPr>
        <w:pStyle w:val="Heading1"/>
        <w:spacing w:after="224"/>
        <w:ind w:left="11"/>
        <w:rPr>
          <w:b w:val="0"/>
        </w:rPr>
      </w:pPr>
      <w:r>
        <w:t xml:space="preserve">ALGORITHM DESIGN TECHNIQUE USED  </w:t>
      </w:r>
      <w:r>
        <w:rPr>
          <w:b w:val="0"/>
        </w:rPr>
        <w:t xml:space="preserve"> </w:t>
      </w:r>
    </w:p>
    <w:p w14:paraId="7DB63EFF" w14:textId="771249F7" w:rsidR="00634B08" w:rsidRDefault="00634B08" w:rsidP="00634B08">
      <w:pPr>
        <w:ind w:left="0" w:firstLine="0"/>
      </w:pPr>
      <w:proofErr w:type="spellStart"/>
      <w:r>
        <w:t>Kosaraju’s</w:t>
      </w:r>
      <w:proofErr w:type="spellEnd"/>
      <w:r>
        <w:t xml:space="preserve"> Algorithm</w:t>
      </w:r>
    </w:p>
    <w:p w14:paraId="6CA6DE11" w14:textId="247037E8" w:rsidR="00634B08" w:rsidRDefault="00634B08" w:rsidP="00634B08">
      <w:pPr>
        <w:ind w:left="0" w:firstLine="0"/>
      </w:pPr>
      <w:r w:rsidRPr="00634B08">
        <w:rPr>
          <w:noProof/>
        </w:rPr>
        <w:lastRenderedPageBreak/>
        <w:drawing>
          <wp:inline distT="0" distB="0" distL="0" distR="0" wp14:anchorId="432675B3" wp14:editId="3698F15C">
            <wp:extent cx="6146800" cy="1571625"/>
            <wp:effectExtent l="0" t="0" r="635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46800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D7ED3" w14:textId="175A8139" w:rsidR="00634B08" w:rsidRDefault="00634B08" w:rsidP="00634B08">
      <w:pPr>
        <w:ind w:left="0" w:firstLine="0"/>
      </w:pPr>
      <w:r>
        <w:t>Actual code</w:t>
      </w:r>
    </w:p>
    <w:p w14:paraId="061C20A8" w14:textId="40A57A8E" w:rsidR="002A0EE2" w:rsidRPr="00634B08" w:rsidRDefault="002A0EE2" w:rsidP="00634B08">
      <w:pPr>
        <w:ind w:left="0" w:firstLine="0"/>
      </w:pPr>
      <w:r w:rsidRPr="002A0EE2">
        <w:rPr>
          <w:noProof/>
        </w:rPr>
        <w:lastRenderedPageBreak/>
        <w:drawing>
          <wp:inline distT="0" distB="0" distL="0" distR="0" wp14:anchorId="275B74DA" wp14:editId="7A9E8BCF">
            <wp:extent cx="5477639" cy="6392167"/>
            <wp:effectExtent l="0" t="0" r="889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77639" cy="639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49896" w14:textId="564B7201" w:rsidR="002A0EE2" w:rsidRDefault="002A0EE2">
      <w:pPr>
        <w:pStyle w:val="Heading1"/>
        <w:spacing w:after="224"/>
        <w:ind w:left="11"/>
      </w:pPr>
      <w:r w:rsidRPr="002A0EE2">
        <w:rPr>
          <w:noProof/>
        </w:rPr>
        <w:lastRenderedPageBreak/>
        <w:drawing>
          <wp:inline distT="0" distB="0" distL="0" distR="0" wp14:anchorId="276164CF" wp14:editId="5E6527DF">
            <wp:extent cx="4915586" cy="6144482"/>
            <wp:effectExtent l="0" t="0" r="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15586" cy="614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26004" w14:textId="2A6AAD8E" w:rsidR="002A0EE2" w:rsidRDefault="002A0EE2">
      <w:pPr>
        <w:pStyle w:val="Heading1"/>
        <w:spacing w:after="224"/>
        <w:ind w:left="11"/>
      </w:pPr>
      <w:r w:rsidRPr="002A0EE2">
        <w:rPr>
          <w:noProof/>
        </w:rPr>
        <w:lastRenderedPageBreak/>
        <w:drawing>
          <wp:inline distT="0" distB="0" distL="0" distR="0" wp14:anchorId="516C0E4A" wp14:editId="396D1FD3">
            <wp:extent cx="4858428" cy="619211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58428" cy="6192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90FA80" w14:textId="70CBE083" w:rsidR="002A0EE2" w:rsidRPr="002A0EE2" w:rsidRDefault="002A0EE2" w:rsidP="002A0EE2">
      <w:r w:rsidRPr="002A0EE2">
        <w:rPr>
          <w:noProof/>
        </w:rPr>
        <w:lastRenderedPageBreak/>
        <w:drawing>
          <wp:inline distT="0" distB="0" distL="0" distR="0" wp14:anchorId="5870F427" wp14:editId="00537209">
            <wp:extent cx="4467849" cy="2876951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7849" cy="2876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EA5E1" w14:textId="074F9AF3" w:rsidR="002A0EE2" w:rsidRDefault="00F83D73">
      <w:pPr>
        <w:pStyle w:val="Heading1"/>
        <w:spacing w:after="224"/>
        <w:ind w:left="11"/>
      </w:pPr>
      <w:r>
        <w:t>RUNNING TIME</w:t>
      </w:r>
    </w:p>
    <w:p w14:paraId="13F8124E" w14:textId="76B6FFFC" w:rsidR="00F83D73" w:rsidRDefault="00F83D73" w:rsidP="00F83D73">
      <w:pPr>
        <w:ind w:left="0" w:firstLine="0"/>
        <w:rPr>
          <w:b/>
          <w:bCs/>
        </w:rPr>
      </w:pPr>
      <w:r>
        <w:rPr>
          <w:b/>
          <w:bCs/>
        </w:rPr>
        <w:t>APPLICATION</w:t>
      </w:r>
    </w:p>
    <w:p w14:paraId="4A8B7766" w14:textId="77777777" w:rsidR="00F83D73" w:rsidRDefault="00F83D73" w:rsidP="00F83D73">
      <w:pPr>
        <w:spacing w:after="0" w:line="240" w:lineRule="auto"/>
        <w:ind w:left="0" w:firstLine="0"/>
        <w:rPr>
          <w:rFonts w:ascii="Consolas" w:eastAsia="Times New Roman" w:hAnsi="Consolas" w:cs="Times New Roman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C++ implementation to find if the given</w:t>
      </w:r>
    </w:p>
    <w:p w14:paraId="637063E3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expression is satisfiable using the</w:t>
      </w:r>
    </w:p>
    <w:p w14:paraId="69B4E18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// </w:t>
      </w:r>
      <w:proofErr w:type="spellStart"/>
      <w:r>
        <w:rPr>
          <w:rStyle w:val="HTMLCode"/>
          <w:rFonts w:eastAsia="Calibri"/>
          <w:color w:val="40424E"/>
          <w:spacing w:val="2"/>
        </w:rPr>
        <w:t>Kosaraju's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Algorithm</w:t>
      </w:r>
    </w:p>
    <w:p w14:paraId="5B3C6DE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#include &lt;bits/</w:t>
      </w:r>
      <w:proofErr w:type="spellStart"/>
      <w:r>
        <w:rPr>
          <w:rStyle w:val="HTMLCode"/>
          <w:rFonts w:eastAsia="Calibri"/>
          <w:color w:val="40424E"/>
          <w:spacing w:val="2"/>
        </w:rPr>
        <w:t>stdc</w:t>
      </w:r>
      <w:proofErr w:type="spellEnd"/>
      <w:r>
        <w:rPr>
          <w:rStyle w:val="HTMLCode"/>
          <w:rFonts w:eastAsia="Calibri"/>
          <w:color w:val="40424E"/>
          <w:spacing w:val="2"/>
        </w:rPr>
        <w:t>++.h&gt;</w:t>
      </w:r>
    </w:p>
    <w:p w14:paraId="3852094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using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namespace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std;</w:t>
      </w:r>
    </w:p>
    <w:p w14:paraId="3E3B672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07F1F68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cons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MAX = 100000;</w:t>
      </w:r>
    </w:p>
    <w:p w14:paraId="688B4FF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4387960A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// data structures used to implement </w:t>
      </w:r>
      <w:proofErr w:type="spellStart"/>
      <w:r>
        <w:rPr>
          <w:rStyle w:val="HTMLCode"/>
          <w:rFonts w:eastAsia="Calibri"/>
          <w:color w:val="40424E"/>
          <w:spacing w:val="2"/>
        </w:rPr>
        <w:t>Kosaraju's</w:t>
      </w:r>
      <w:proofErr w:type="spellEnd"/>
    </w:p>
    <w:p w14:paraId="4393D94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Algorithm. Please refer</w:t>
      </w:r>
    </w:p>
    <w:p w14:paraId="1A030B8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// </w:t>
      </w:r>
      <w:hyperlink r:id="rId10" w:history="1">
        <w:r>
          <w:rPr>
            <w:rStyle w:val="Hyperlink"/>
            <w:rFonts w:ascii="Courier New" w:hAnsi="Courier New" w:cs="Courier New"/>
            <w:spacing w:val="2"/>
            <w:sz w:val="20"/>
            <w:szCs w:val="20"/>
          </w:rPr>
          <w:t>http://www.geeksforgeeks.org/strongly-connected-components/</w:t>
        </w:r>
      </w:hyperlink>
    </w:p>
    <w:p w14:paraId="01DDFD4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vector&lt;int&gt; adj[MAX];</w:t>
      </w:r>
    </w:p>
    <w:p w14:paraId="3C497DD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vector&lt;int&gt; </w:t>
      </w:r>
      <w:proofErr w:type="spellStart"/>
      <w:r>
        <w:rPr>
          <w:rStyle w:val="HTMLCode"/>
          <w:rFonts w:eastAsia="Calibri"/>
          <w:color w:val="40424E"/>
          <w:spacing w:val="2"/>
        </w:rPr>
        <w:t>adjInv</w:t>
      </w:r>
      <w:proofErr w:type="spellEnd"/>
      <w:r>
        <w:rPr>
          <w:rStyle w:val="HTMLCode"/>
          <w:rFonts w:eastAsia="Calibri"/>
          <w:color w:val="40424E"/>
          <w:spacing w:val="2"/>
        </w:rPr>
        <w:t>[MAX];</w:t>
      </w:r>
    </w:p>
    <w:p w14:paraId="6A6D185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bool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visited[MAX];</w:t>
      </w:r>
    </w:p>
    <w:p w14:paraId="764BA8C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bool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visitedInv</w:t>
      </w:r>
      <w:proofErr w:type="spellEnd"/>
      <w:r>
        <w:rPr>
          <w:rStyle w:val="HTMLCode"/>
          <w:rFonts w:eastAsia="Calibri"/>
          <w:color w:val="40424E"/>
          <w:spacing w:val="2"/>
        </w:rPr>
        <w:t>[MAX];</w:t>
      </w:r>
    </w:p>
    <w:p w14:paraId="4F96DF11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stack&lt;int&gt; s;</w:t>
      </w:r>
    </w:p>
    <w:p w14:paraId="69F863E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791E18EA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this array will store the SCC that the</w:t>
      </w:r>
    </w:p>
    <w:p w14:paraId="12AED47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particular node belongs to</w:t>
      </w:r>
    </w:p>
    <w:p w14:paraId="58191AF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int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scc</w:t>
      </w:r>
      <w:proofErr w:type="spellEnd"/>
      <w:r>
        <w:rPr>
          <w:rStyle w:val="HTMLCode"/>
          <w:rFonts w:eastAsia="Calibri"/>
          <w:color w:val="40424E"/>
          <w:spacing w:val="2"/>
        </w:rPr>
        <w:t>[MAX];</w:t>
      </w:r>
    </w:p>
    <w:p w14:paraId="562C51B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7D48C1F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counter maintains the number of the SCC</w:t>
      </w:r>
    </w:p>
    <w:p w14:paraId="6B45CF5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counter = 1;</w:t>
      </w:r>
    </w:p>
    <w:p w14:paraId="625927C5" w14:textId="33AB6A3F" w:rsidR="00F83D73" w:rsidRDefault="00F83D73" w:rsidP="002A62DC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 </w:t>
      </w:r>
    </w:p>
    <w:p w14:paraId="11578AD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// for STEP 1 of </w:t>
      </w:r>
      <w:proofErr w:type="spellStart"/>
      <w:r>
        <w:rPr>
          <w:rStyle w:val="HTMLCode"/>
          <w:rFonts w:eastAsia="Calibri"/>
          <w:color w:val="40424E"/>
          <w:spacing w:val="2"/>
        </w:rPr>
        <w:t>Kosaraju's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Algorithm</w:t>
      </w:r>
    </w:p>
    <w:p w14:paraId="6676C8A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void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dfsFirst</w:t>
      </w:r>
      <w:proofErr w:type="spellEnd"/>
      <w:r>
        <w:rPr>
          <w:rStyle w:val="HTMLCode"/>
          <w:rFonts w:eastAsia="Calibri"/>
          <w:color w:val="40424E"/>
          <w:spacing w:val="2"/>
        </w:rPr>
        <w:t>(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u)</w:t>
      </w:r>
    </w:p>
    <w:p w14:paraId="75FD7BD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{</w:t>
      </w:r>
    </w:p>
    <w:p w14:paraId="188610DA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if(visited[u])</w:t>
      </w:r>
    </w:p>
    <w:p w14:paraId="6A4131F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lastRenderedPageBreak/>
        <w:t>        return;</w:t>
      </w:r>
    </w:p>
    <w:p w14:paraId="6226C87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04E5611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visited[u] = 1;</w:t>
      </w:r>
    </w:p>
    <w:p w14:paraId="6ECB4DE1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0877A15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for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int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=0;i&lt;adj[u].size();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++)</w:t>
      </w:r>
    </w:p>
    <w:p w14:paraId="7075FA3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dfsFirst</w:t>
      </w:r>
      <w:proofErr w:type="spellEnd"/>
      <w:r>
        <w:rPr>
          <w:rStyle w:val="HTMLCode"/>
          <w:rFonts w:eastAsia="Calibri"/>
          <w:color w:val="40424E"/>
          <w:spacing w:val="2"/>
        </w:rPr>
        <w:t>(adj[u]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790C3DB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65A8382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</w:t>
      </w:r>
      <w:proofErr w:type="spellStart"/>
      <w:r>
        <w:rPr>
          <w:rStyle w:val="HTMLCode"/>
          <w:rFonts w:eastAsia="Calibri"/>
          <w:color w:val="40424E"/>
          <w:spacing w:val="2"/>
        </w:rPr>
        <w:t>s.push</w:t>
      </w:r>
      <w:proofErr w:type="spellEnd"/>
      <w:r>
        <w:rPr>
          <w:rStyle w:val="HTMLCode"/>
          <w:rFonts w:eastAsia="Calibri"/>
          <w:color w:val="40424E"/>
          <w:spacing w:val="2"/>
        </w:rPr>
        <w:t>(u);</w:t>
      </w:r>
    </w:p>
    <w:p w14:paraId="017FCDB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}</w:t>
      </w:r>
    </w:p>
    <w:p w14:paraId="1F03EE9A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74E54CD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// for STEP 2 of </w:t>
      </w:r>
      <w:proofErr w:type="spellStart"/>
      <w:r>
        <w:rPr>
          <w:rStyle w:val="HTMLCode"/>
          <w:rFonts w:eastAsia="Calibri"/>
          <w:color w:val="40424E"/>
          <w:spacing w:val="2"/>
        </w:rPr>
        <w:t>Kosaraju's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Algorithm</w:t>
      </w:r>
    </w:p>
    <w:p w14:paraId="1BC25AC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void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dfsSecond</w:t>
      </w:r>
      <w:proofErr w:type="spellEnd"/>
      <w:r>
        <w:rPr>
          <w:rStyle w:val="HTMLCode"/>
          <w:rFonts w:eastAsia="Calibri"/>
          <w:color w:val="40424E"/>
          <w:spacing w:val="2"/>
        </w:rPr>
        <w:t>(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u)</w:t>
      </w:r>
    </w:p>
    <w:p w14:paraId="0A20F45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{</w:t>
      </w:r>
    </w:p>
    <w:p w14:paraId="2D4A46A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if(</w:t>
      </w:r>
      <w:proofErr w:type="spellStart"/>
      <w:r>
        <w:rPr>
          <w:rStyle w:val="HTMLCode"/>
          <w:rFonts w:eastAsia="Calibri"/>
          <w:color w:val="40424E"/>
          <w:spacing w:val="2"/>
        </w:rPr>
        <w:t>visitedInv</w:t>
      </w:r>
      <w:proofErr w:type="spellEnd"/>
      <w:r>
        <w:rPr>
          <w:rStyle w:val="HTMLCode"/>
          <w:rFonts w:eastAsia="Calibri"/>
          <w:color w:val="40424E"/>
          <w:spacing w:val="2"/>
        </w:rPr>
        <w:t>[u])</w:t>
      </w:r>
    </w:p>
    <w:p w14:paraId="158481F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return;</w:t>
      </w:r>
    </w:p>
    <w:p w14:paraId="177A43F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488DF16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</w:t>
      </w:r>
      <w:proofErr w:type="spellStart"/>
      <w:r>
        <w:rPr>
          <w:rStyle w:val="HTMLCode"/>
          <w:rFonts w:eastAsia="Calibri"/>
          <w:color w:val="40424E"/>
          <w:spacing w:val="2"/>
        </w:rPr>
        <w:t>visitedInv</w:t>
      </w:r>
      <w:proofErr w:type="spellEnd"/>
      <w:r>
        <w:rPr>
          <w:rStyle w:val="HTMLCode"/>
          <w:rFonts w:eastAsia="Calibri"/>
          <w:color w:val="40424E"/>
          <w:spacing w:val="2"/>
        </w:rPr>
        <w:t>[u] = 1;</w:t>
      </w:r>
    </w:p>
    <w:p w14:paraId="08740A9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66C6FF7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for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int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=0;i&lt;</w:t>
      </w:r>
      <w:proofErr w:type="spellStart"/>
      <w:r>
        <w:rPr>
          <w:rStyle w:val="HTMLCode"/>
          <w:rFonts w:eastAsia="Calibri"/>
          <w:color w:val="40424E"/>
          <w:spacing w:val="2"/>
        </w:rPr>
        <w:t>adjInv</w:t>
      </w:r>
      <w:proofErr w:type="spellEnd"/>
      <w:r>
        <w:rPr>
          <w:rStyle w:val="HTMLCode"/>
          <w:rFonts w:eastAsia="Calibri"/>
          <w:color w:val="40424E"/>
          <w:spacing w:val="2"/>
        </w:rPr>
        <w:t>[u].size();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++)</w:t>
      </w:r>
    </w:p>
    <w:p w14:paraId="7B439CC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dfsSecond</w:t>
      </w:r>
      <w:proofErr w:type="spellEnd"/>
      <w:r>
        <w:rPr>
          <w:rStyle w:val="HTMLCode"/>
          <w:rFonts w:eastAsia="Calibri"/>
          <w:color w:val="40424E"/>
          <w:spacing w:val="2"/>
        </w:rPr>
        <w:t>(</w:t>
      </w:r>
      <w:proofErr w:type="spellStart"/>
      <w:r>
        <w:rPr>
          <w:rStyle w:val="HTMLCode"/>
          <w:rFonts w:eastAsia="Calibri"/>
          <w:color w:val="40424E"/>
          <w:spacing w:val="2"/>
        </w:rPr>
        <w:t>adjInv</w:t>
      </w:r>
      <w:proofErr w:type="spellEnd"/>
      <w:r>
        <w:rPr>
          <w:rStyle w:val="HTMLCode"/>
          <w:rFonts w:eastAsia="Calibri"/>
          <w:color w:val="40424E"/>
          <w:spacing w:val="2"/>
        </w:rPr>
        <w:t>[u]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6BE22D4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5EEFAC1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</w:t>
      </w:r>
      <w:proofErr w:type="spellStart"/>
      <w:r>
        <w:rPr>
          <w:rStyle w:val="HTMLCode"/>
          <w:rFonts w:eastAsia="Calibri"/>
          <w:color w:val="40424E"/>
          <w:spacing w:val="2"/>
        </w:rPr>
        <w:t>scc</w:t>
      </w:r>
      <w:proofErr w:type="spellEnd"/>
      <w:r>
        <w:rPr>
          <w:rStyle w:val="HTMLCode"/>
          <w:rFonts w:eastAsia="Calibri"/>
          <w:color w:val="40424E"/>
          <w:spacing w:val="2"/>
        </w:rPr>
        <w:t>[u] = counter;</w:t>
      </w:r>
    </w:p>
    <w:p w14:paraId="2BA9200F" w14:textId="5217CCBA" w:rsidR="00F83D73" w:rsidRDefault="00F83D73" w:rsidP="00F83D73">
      <w:pPr>
        <w:rPr>
          <w:rStyle w:val="HTMLCode"/>
          <w:rFonts w:eastAsia="Calibri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}</w:t>
      </w:r>
    </w:p>
    <w:p w14:paraId="7615CD3D" w14:textId="3D6F9CEA" w:rsidR="002A62DC" w:rsidRDefault="002A62DC" w:rsidP="00F83D73">
      <w:pPr>
        <w:rPr>
          <w:rStyle w:val="HTMLCode"/>
          <w:rFonts w:eastAsia="Calibri"/>
          <w:color w:val="40424E"/>
          <w:spacing w:val="2"/>
        </w:rPr>
      </w:pPr>
    </w:p>
    <w:p w14:paraId="1D64286C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adds edges to form the original graph</w:t>
      </w:r>
    </w:p>
    <w:p w14:paraId="266F7F18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void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a, 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b)</w:t>
      </w:r>
    </w:p>
    <w:p w14:paraId="1E6B769D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{</w:t>
      </w:r>
    </w:p>
    <w:p w14:paraId="1BB23609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adj[a].</w:t>
      </w:r>
      <w:proofErr w:type="spellStart"/>
      <w:r>
        <w:rPr>
          <w:rStyle w:val="HTMLCode"/>
          <w:rFonts w:eastAsia="Calibri"/>
          <w:color w:val="40424E"/>
          <w:spacing w:val="2"/>
        </w:rPr>
        <w:t>push_back</w:t>
      </w:r>
      <w:proofErr w:type="spellEnd"/>
      <w:r>
        <w:rPr>
          <w:rStyle w:val="HTMLCode"/>
          <w:rFonts w:eastAsia="Calibri"/>
          <w:color w:val="40424E"/>
          <w:spacing w:val="2"/>
        </w:rPr>
        <w:t>(b);</w:t>
      </w:r>
    </w:p>
    <w:p w14:paraId="1ECFB84F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}</w:t>
      </w:r>
    </w:p>
    <w:p w14:paraId="21DE7BA7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6F3A7E0C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add edges to form the inverse graph</w:t>
      </w:r>
    </w:p>
    <w:p w14:paraId="32027E08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void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a, 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b)</w:t>
      </w:r>
    </w:p>
    <w:p w14:paraId="24A9D37F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{</w:t>
      </w:r>
    </w:p>
    <w:p w14:paraId="222379C4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</w:t>
      </w:r>
      <w:proofErr w:type="spellStart"/>
      <w:r>
        <w:rPr>
          <w:rStyle w:val="HTMLCode"/>
          <w:rFonts w:eastAsia="Calibri"/>
          <w:color w:val="40424E"/>
          <w:spacing w:val="2"/>
        </w:rPr>
        <w:t>adjInv</w:t>
      </w:r>
      <w:proofErr w:type="spellEnd"/>
      <w:r>
        <w:rPr>
          <w:rStyle w:val="HTMLCode"/>
          <w:rFonts w:eastAsia="Calibri"/>
          <w:color w:val="40424E"/>
          <w:spacing w:val="2"/>
        </w:rPr>
        <w:t>[b].</w:t>
      </w:r>
      <w:proofErr w:type="spellStart"/>
      <w:r>
        <w:rPr>
          <w:rStyle w:val="HTMLCode"/>
          <w:rFonts w:eastAsia="Calibri"/>
          <w:color w:val="40424E"/>
          <w:spacing w:val="2"/>
        </w:rPr>
        <w:t>push_back</w:t>
      </w:r>
      <w:proofErr w:type="spellEnd"/>
      <w:r>
        <w:rPr>
          <w:rStyle w:val="HTMLCode"/>
          <w:rFonts w:eastAsia="Calibri"/>
          <w:color w:val="40424E"/>
          <w:spacing w:val="2"/>
        </w:rPr>
        <w:t>(a);</w:t>
      </w:r>
    </w:p>
    <w:p w14:paraId="46032ABF" w14:textId="77777777" w:rsidR="002A62DC" w:rsidRDefault="002A62DC" w:rsidP="002A62DC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}</w:t>
      </w:r>
    </w:p>
    <w:p w14:paraId="7DE38B4E" w14:textId="77777777" w:rsidR="002A62DC" w:rsidRDefault="002A62DC" w:rsidP="00F83D73">
      <w:pPr>
        <w:rPr>
          <w:rFonts w:ascii="Consolas" w:hAnsi="Consolas"/>
          <w:color w:val="40424E"/>
          <w:spacing w:val="2"/>
        </w:rPr>
      </w:pPr>
    </w:p>
    <w:p w14:paraId="123F9A0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2D05737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 function to check 2-Satisfiability</w:t>
      </w:r>
    </w:p>
    <w:p w14:paraId="452C2D9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void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is2Satisfiable(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n, 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m, 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a[], 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b[])</w:t>
      </w:r>
    </w:p>
    <w:p w14:paraId="4ADD057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{</w:t>
      </w:r>
    </w:p>
    <w:p w14:paraId="1C28893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adding edges to the graph</w:t>
      </w:r>
    </w:p>
    <w:p w14:paraId="5A25DA8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for(int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=0;i&lt;</w:t>
      </w:r>
      <w:proofErr w:type="spellStart"/>
      <w:r>
        <w:rPr>
          <w:rStyle w:val="HTMLCode"/>
          <w:rFonts w:eastAsia="Calibri"/>
          <w:color w:val="40424E"/>
          <w:spacing w:val="2"/>
        </w:rPr>
        <w:t>m;i</w:t>
      </w:r>
      <w:proofErr w:type="spellEnd"/>
      <w:r>
        <w:rPr>
          <w:rStyle w:val="HTMLCode"/>
          <w:rFonts w:eastAsia="Calibri"/>
          <w:color w:val="40424E"/>
          <w:spacing w:val="2"/>
        </w:rPr>
        <w:t>++)</w:t>
      </w:r>
    </w:p>
    <w:p w14:paraId="793D400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{</w:t>
      </w:r>
    </w:p>
    <w:p w14:paraId="3DCF898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// variable x is mapped to x</w:t>
      </w:r>
    </w:p>
    <w:p w14:paraId="5DDC6A5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        // variable -x is mapped to </w:t>
      </w:r>
      <w:proofErr w:type="spellStart"/>
      <w:r>
        <w:rPr>
          <w:rStyle w:val="HTMLCode"/>
          <w:rFonts w:eastAsia="Calibri"/>
          <w:color w:val="40424E"/>
          <w:spacing w:val="2"/>
        </w:rPr>
        <w:t>n+x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= n-(-x)</w:t>
      </w:r>
    </w:p>
    <w:p w14:paraId="6BE88B6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5339F68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// for 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 or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], 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 -&gt;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</w:t>
      </w:r>
    </w:p>
    <w:p w14:paraId="71B3140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// AND 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 -&gt; 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</w:t>
      </w:r>
    </w:p>
    <w:p w14:paraId="7E13FD7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lastRenderedPageBreak/>
        <w:t>        if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&gt;0 &amp;&amp;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&gt;0)</w:t>
      </w:r>
    </w:p>
    <w:p w14:paraId="5FF0F0B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{</w:t>
      </w:r>
    </w:p>
    <w:p w14:paraId="39506963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+n,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5CE7D5E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+n,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4506D291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+n, 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31C8ECFA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+n, 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043806A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}</w:t>
      </w:r>
    </w:p>
    <w:p w14:paraId="74648B6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50452B50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else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if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&gt;0 &amp;&amp;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&lt;0)</w:t>
      </w:r>
    </w:p>
    <w:p w14:paraId="089B72C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{</w:t>
      </w:r>
    </w:p>
    <w:p w14:paraId="4E8E360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+n, n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40BB4AD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+n, n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6C32D89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, 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75AC2BC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, 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6918C5D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}</w:t>
      </w:r>
    </w:p>
    <w:p w14:paraId="766B954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184A0D5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else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if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&lt;0 &amp;&amp;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&gt;0)</w:t>
      </w:r>
    </w:p>
    <w:p w14:paraId="6BEED94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{</w:t>
      </w:r>
    </w:p>
    <w:p w14:paraId="4512AA13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,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78136BB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,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1C197E3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+n, n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190BD95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+n, n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769D1AB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}</w:t>
      </w:r>
    </w:p>
    <w:p w14:paraId="0416EF5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7EE7D49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else</w:t>
      </w:r>
    </w:p>
    <w:p w14:paraId="1ED44AE0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{</w:t>
      </w:r>
    </w:p>
    <w:p w14:paraId="514943E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, n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02BF98B1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, n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0B517D9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</w:t>
      </w:r>
      <w:proofErr w:type="spellEnd"/>
      <w:r>
        <w:rPr>
          <w:rStyle w:val="HTMLCode"/>
          <w:rFonts w:eastAsia="Calibri"/>
          <w:color w:val="40424E"/>
          <w:spacing w:val="2"/>
        </w:rPr>
        <w:t>(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, n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504CDC8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addEdgesInverse</w:t>
      </w:r>
      <w:proofErr w:type="spellEnd"/>
      <w:r>
        <w:rPr>
          <w:rStyle w:val="HTMLCode"/>
          <w:rFonts w:eastAsia="Calibri"/>
          <w:color w:val="40424E"/>
          <w:spacing w:val="2"/>
        </w:rPr>
        <w:t>(-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, n-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;</w:t>
      </w:r>
    </w:p>
    <w:p w14:paraId="2FB53ED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}</w:t>
      </w:r>
    </w:p>
    <w:p w14:paraId="573888C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}</w:t>
      </w:r>
    </w:p>
    <w:p w14:paraId="2EE54AB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2D6FF5F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    // STEP 1 of </w:t>
      </w:r>
      <w:proofErr w:type="spellStart"/>
      <w:r>
        <w:rPr>
          <w:rStyle w:val="HTMLCode"/>
          <w:rFonts w:eastAsia="Calibri"/>
          <w:color w:val="40424E"/>
          <w:spacing w:val="2"/>
        </w:rPr>
        <w:t>Kosaraju's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Algorithm which</w:t>
      </w:r>
    </w:p>
    <w:p w14:paraId="3B3BFA5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traverses the original graph</w:t>
      </w:r>
    </w:p>
    <w:p w14:paraId="0700C8B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for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int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=1;i&lt;=2*</w:t>
      </w:r>
      <w:proofErr w:type="spellStart"/>
      <w:r>
        <w:rPr>
          <w:rStyle w:val="HTMLCode"/>
          <w:rFonts w:eastAsia="Calibri"/>
          <w:color w:val="40424E"/>
          <w:spacing w:val="2"/>
        </w:rPr>
        <w:t>n;i</w:t>
      </w:r>
      <w:proofErr w:type="spellEnd"/>
      <w:r>
        <w:rPr>
          <w:rStyle w:val="HTMLCode"/>
          <w:rFonts w:eastAsia="Calibri"/>
          <w:color w:val="40424E"/>
          <w:spacing w:val="2"/>
        </w:rPr>
        <w:t>++)</w:t>
      </w:r>
    </w:p>
    <w:p w14:paraId="44218CF1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if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!visited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)</w:t>
      </w:r>
    </w:p>
    <w:p w14:paraId="5628DFA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dfsFirst</w:t>
      </w:r>
      <w:proofErr w:type="spellEnd"/>
      <w:r>
        <w:rPr>
          <w:rStyle w:val="HTMLCode"/>
          <w:rFonts w:eastAsia="Calibri"/>
          <w:color w:val="40424E"/>
          <w:spacing w:val="2"/>
        </w:rPr>
        <w:t>(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);</w:t>
      </w:r>
    </w:p>
    <w:p w14:paraId="7919DFCA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70AB307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    // STEP 2 pf </w:t>
      </w:r>
      <w:proofErr w:type="spellStart"/>
      <w:r>
        <w:rPr>
          <w:rStyle w:val="HTMLCode"/>
          <w:rFonts w:eastAsia="Calibri"/>
          <w:color w:val="40424E"/>
          <w:spacing w:val="2"/>
        </w:rPr>
        <w:t>Kosaraju's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Algorithm which</w:t>
      </w:r>
    </w:p>
    <w:p w14:paraId="726EDDE1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traverses the inverse graph. After this,</w:t>
      </w:r>
    </w:p>
    <w:p w14:paraId="2242F7C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    // array </w:t>
      </w:r>
      <w:proofErr w:type="spellStart"/>
      <w:r>
        <w:rPr>
          <w:rStyle w:val="HTMLCode"/>
          <w:rFonts w:eastAsia="Calibri"/>
          <w:color w:val="40424E"/>
          <w:spacing w:val="2"/>
        </w:rPr>
        <w:t>scc</w:t>
      </w:r>
      <w:proofErr w:type="spellEnd"/>
      <w:r>
        <w:rPr>
          <w:rStyle w:val="HTMLCode"/>
          <w:rFonts w:eastAsia="Calibri"/>
          <w:color w:val="40424E"/>
          <w:spacing w:val="2"/>
        </w:rPr>
        <w:t>[] stores the corresponding value</w:t>
      </w:r>
    </w:p>
    <w:p w14:paraId="7E293F1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while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!</w:t>
      </w:r>
      <w:proofErr w:type="spellStart"/>
      <w:r>
        <w:rPr>
          <w:rStyle w:val="HTMLCode"/>
          <w:rFonts w:eastAsia="Calibri"/>
          <w:color w:val="40424E"/>
          <w:spacing w:val="2"/>
        </w:rPr>
        <w:t>s.empty</w:t>
      </w:r>
      <w:proofErr w:type="spellEnd"/>
      <w:r>
        <w:rPr>
          <w:rStyle w:val="HTMLCode"/>
          <w:rFonts w:eastAsia="Calibri"/>
          <w:color w:val="40424E"/>
          <w:spacing w:val="2"/>
        </w:rPr>
        <w:t>())</w:t>
      </w:r>
    </w:p>
    <w:p w14:paraId="0F65A04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{</w:t>
      </w:r>
    </w:p>
    <w:p w14:paraId="48C3B97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 xml:space="preserve">n = </w:t>
      </w:r>
      <w:proofErr w:type="spellStart"/>
      <w:r>
        <w:rPr>
          <w:rStyle w:val="HTMLCode"/>
          <w:rFonts w:eastAsia="Calibri"/>
          <w:color w:val="40424E"/>
          <w:spacing w:val="2"/>
        </w:rPr>
        <w:t>s.top</w:t>
      </w:r>
      <w:proofErr w:type="spellEnd"/>
      <w:r>
        <w:rPr>
          <w:rStyle w:val="HTMLCode"/>
          <w:rFonts w:eastAsia="Calibri"/>
          <w:color w:val="40424E"/>
          <w:spacing w:val="2"/>
        </w:rPr>
        <w:t>();</w:t>
      </w:r>
    </w:p>
    <w:p w14:paraId="17AEB7A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s.pop</w:t>
      </w:r>
      <w:proofErr w:type="spellEnd"/>
      <w:r>
        <w:rPr>
          <w:rStyle w:val="HTMLCode"/>
          <w:rFonts w:eastAsia="Calibri"/>
          <w:color w:val="40424E"/>
          <w:spacing w:val="2"/>
        </w:rPr>
        <w:t>();</w:t>
      </w:r>
    </w:p>
    <w:p w14:paraId="24C7C4E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1ED99FD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if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!</w:t>
      </w:r>
      <w:proofErr w:type="spellStart"/>
      <w:r>
        <w:rPr>
          <w:rStyle w:val="HTMLCode"/>
          <w:rFonts w:eastAsia="Calibri"/>
          <w:color w:val="40424E"/>
          <w:spacing w:val="2"/>
        </w:rPr>
        <w:t>visitedInv</w:t>
      </w:r>
      <w:proofErr w:type="spellEnd"/>
      <w:r>
        <w:rPr>
          <w:rStyle w:val="HTMLCode"/>
          <w:rFonts w:eastAsia="Calibri"/>
          <w:color w:val="40424E"/>
          <w:spacing w:val="2"/>
        </w:rPr>
        <w:t>[n])</w:t>
      </w:r>
    </w:p>
    <w:p w14:paraId="1DD5F7B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{</w:t>
      </w:r>
    </w:p>
    <w:p w14:paraId="348CDD9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lastRenderedPageBreak/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dfsSecond</w:t>
      </w:r>
      <w:proofErr w:type="spellEnd"/>
      <w:r>
        <w:rPr>
          <w:rStyle w:val="HTMLCode"/>
          <w:rFonts w:eastAsia="Calibri"/>
          <w:color w:val="40424E"/>
          <w:spacing w:val="2"/>
        </w:rPr>
        <w:t>(n);</w:t>
      </w:r>
    </w:p>
    <w:p w14:paraId="1B1D562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counter++;</w:t>
      </w:r>
    </w:p>
    <w:p w14:paraId="4F7ED26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}</w:t>
      </w:r>
    </w:p>
    <w:p w14:paraId="4F5AE17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}</w:t>
      </w:r>
    </w:p>
    <w:p w14:paraId="6C8915A1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620FBB8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for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(int</w:t>
      </w:r>
      <w:r>
        <w:rPr>
          <w:rFonts w:ascii="Consolas" w:hAnsi="Consolas"/>
          <w:color w:val="40424E"/>
          <w:spacing w:val="2"/>
        </w:rPr>
        <w:t xml:space="preserve"> 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=1;i&lt;=</w:t>
      </w:r>
      <w:proofErr w:type="spellStart"/>
      <w:r>
        <w:rPr>
          <w:rStyle w:val="HTMLCode"/>
          <w:rFonts w:eastAsia="Calibri"/>
          <w:color w:val="40424E"/>
          <w:spacing w:val="2"/>
        </w:rPr>
        <w:t>n;i</w:t>
      </w:r>
      <w:proofErr w:type="spellEnd"/>
      <w:r>
        <w:rPr>
          <w:rStyle w:val="HTMLCode"/>
          <w:rFonts w:eastAsia="Calibri"/>
          <w:color w:val="40424E"/>
          <w:spacing w:val="2"/>
        </w:rPr>
        <w:t>++)</w:t>
      </w:r>
    </w:p>
    <w:p w14:paraId="109ABFA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{</w:t>
      </w:r>
    </w:p>
    <w:p w14:paraId="1BB742A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        // for any 2 </w:t>
      </w:r>
      <w:proofErr w:type="spellStart"/>
      <w:r>
        <w:rPr>
          <w:rStyle w:val="HTMLCode"/>
          <w:rFonts w:eastAsia="Calibri"/>
          <w:color w:val="40424E"/>
          <w:spacing w:val="2"/>
        </w:rPr>
        <w:t>vairable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x and -x lie in</w:t>
      </w:r>
    </w:p>
    <w:p w14:paraId="6086055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// same SCC</w:t>
      </w:r>
    </w:p>
    <w:p w14:paraId="1086FB2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if(</w:t>
      </w:r>
      <w:proofErr w:type="spellStart"/>
      <w:r>
        <w:rPr>
          <w:rStyle w:val="HTMLCode"/>
          <w:rFonts w:eastAsia="Calibri"/>
          <w:color w:val="40424E"/>
          <w:spacing w:val="2"/>
        </w:rPr>
        <w:t>scc</w:t>
      </w:r>
      <w:proofErr w:type="spellEnd"/>
      <w:r>
        <w:rPr>
          <w:rStyle w:val="HTMLCode"/>
          <w:rFonts w:eastAsia="Calibri"/>
          <w:color w:val="40424E"/>
          <w:spacing w:val="2"/>
        </w:rPr>
        <w:t>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==</w:t>
      </w:r>
      <w:proofErr w:type="spellStart"/>
      <w:r>
        <w:rPr>
          <w:rStyle w:val="HTMLCode"/>
          <w:rFonts w:eastAsia="Calibri"/>
          <w:color w:val="40424E"/>
          <w:spacing w:val="2"/>
        </w:rPr>
        <w:t>scc</w:t>
      </w:r>
      <w:proofErr w:type="spellEnd"/>
      <w:r>
        <w:rPr>
          <w:rStyle w:val="HTMLCode"/>
          <w:rFonts w:eastAsia="Calibri"/>
          <w:color w:val="40424E"/>
          <w:spacing w:val="2"/>
        </w:rPr>
        <w:t>[</w:t>
      </w:r>
      <w:proofErr w:type="spellStart"/>
      <w:r>
        <w:rPr>
          <w:rStyle w:val="HTMLCode"/>
          <w:rFonts w:eastAsia="Calibri"/>
          <w:color w:val="40424E"/>
          <w:spacing w:val="2"/>
        </w:rPr>
        <w:t>i+n</w:t>
      </w:r>
      <w:proofErr w:type="spellEnd"/>
      <w:r>
        <w:rPr>
          <w:rStyle w:val="HTMLCode"/>
          <w:rFonts w:eastAsia="Calibri"/>
          <w:color w:val="40424E"/>
          <w:spacing w:val="2"/>
        </w:rPr>
        <w:t>])</w:t>
      </w:r>
    </w:p>
    <w:p w14:paraId="255DAAE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{</w:t>
      </w:r>
    </w:p>
    <w:p w14:paraId="157278C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</w:t>
      </w:r>
      <w:proofErr w:type="spellStart"/>
      <w:r>
        <w:rPr>
          <w:rStyle w:val="HTMLCode"/>
          <w:rFonts w:eastAsia="Calibri"/>
          <w:color w:val="40424E"/>
          <w:spacing w:val="2"/>
        </w:rPr>
        <w:t>cout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&lt;&lt; "The given expression "</w:t>
      </w:r>
    </w:p>
    <w:p w14:paraId="63900C6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     "is unsatisfiable."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 xml:space="preserve">&lt;&lt; </w:t>
      </w:r>
      <w:proofErr w:type="spellStart"/>
      <w:r>
        <w:rPr>
          <w:rStyle w:val="HTMLCode"/>
          <w:rFonts w:eastAsia="Calibri"/>
          <w:color w:val="40424E"/>
          <w:spacing w:val="2"/>
        </w:rPr>
        <w:t>endl</w:t>
      </w:r>
      <w:proofErr w:type="spellEnd"/>
      <w:r>
        <w:rPr>
          <w:rStyle w:val="HTMLCode"/>
          <w:rFonts w:eastAsia="Calibri"/>
          <w:color w:val="40424E"/>
          <w:spacing w:val="2"/>
        </w:rPr>
        <w:t>;</w:t>
      </w:r>
    </w:p>
    <w:p w14:paraId="2837FE3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    return;</w:t>
      </w:r>
    </w:p>
    <w:p w14:paraId="072166E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    }</w:t>
      </w:r>
    </w:p>
    <w:p w14:paraId="2776096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}</w:t>
      </w:r>
    </w:p>
    <w:p w14:paraId="7653B1E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03DD8E1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no such variables x and -x exist which lie</w:t>
      </w:r>
    </w:p>
    <w:p w14:paraId="65A0DCC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in same SCC</w:t>
      </w:r>
    </w:p>
    <w:p w14:paraId="6743732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</w:t>
      </w:r>
      <w:proofErr w:type="spellStart"/>
      <w:r>
        <w:rPr>
          <w:rStyle w:val="HTMLCode"/>
          <w:rFonts w:eastAsia="Calibri"/>
          <w:color w:val="40424E"/>
          <w:spacing w:val="2"/>
        </w:rPr>
        <w:t>cout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&lt;&lt; "The given expression is satisfiable."</w:t>
      </w:r>
    </w:p>
    <w:p w14:paraId="21A54802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         &lt;&lt; </w:t>
      </w:r>
      <w:proofErr w:type="spellStart"/>
      <w:r>
        <w:rPr>
          <w:rStyle w:val="HTMLCode"/>
          <w:rFonts w:eastAsia="Calibri"/>
          <w:color w:val="40424E"/>
          <w:spacing w:val="2"/>
        </w:rPr>
        <w:t>endl</w:t>
      </w:r>
      <w:proofErr w:type="spellEnd"/>
      <w:r>
        <w:rPr>
          <w:rStyle w:val="HTMLCode"/>
          <w:rFonts w:eastAsia="Calibri"/>
          <w:color w:val="40424E"/>
          <w:spacing w:val="2"/>
        </w:rPr>
        <w:t>;</w:t>
      </w:r>
    </w:p>
    <w:p w14:paraId="5CC827FA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return;</w:t>
      </w:r>
    </w:p>
    <w:p w14:paraId="05B284F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}</w:t>
      </w:r>
    </w:p>
    <w:p w14:paraId="2CA34408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0E75B403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//  Driver function to test above functions</w:t>
      </w:r>
    </w:p>
    <w:p w14:paraId="5487870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main()</w:t>
      </w:r>
    </w:p>
    <w:p w14:paraId="6E54946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{</w:t>
      </w:r>
    </w:p>
    <w:p w14:paraId="3DCEF4D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n is the number of variables</w:t>
      </w:r>
    </w:p>
    <w:p w14:paraId="47947F0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2n is the total number of nodes</w:t>
      </w:r>
    </w:p>
    <w:p w14:paraId="26DAFB7A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m is the number of clauses</w:t>
      </w:r>
    </w:p>
    <w:p w14:paraId="39EE446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n = 5, m = 7;</w:t>
      </w:r>
    </w:p>
    <w:p w14:paraId="04C3B98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63B239A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each clause is of the form a or b</w:t>
      </w:r>
    </w:p>
    <w:p w14:paraId="475A96EE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 xml:space="preserve">    // </w:t>
      </w:r>
      <w:proofErr w:type="spellStart"/>
      <w:r>
        <w:rPr>
          <w:rStyle w:val="HTMLCode"/>
          <w:rFonts w:eastAsia="Calibri"/>
          <w:color w:val="40424E"/>
          <w:spacing w:val="2"/>
        </w:rPr>
        <w:t>for m</w:t>
      </w:r>
      <w:proofErr w:type="spellEnd"/>
      <w:r>
        <w:rPr>
          <w:rStyle w:val="HTMLCode"/>
          <w:rFonts w:eastAsia="Calibri"/>
          <w:color w:val="40424E"/>
          <w:spacing w:val="2"/>
        </w:rPr>
        <w:t xml:space="preserve"> clauses, we have a[m], b[m]</w:t>
      </w:r>
    </w:p>
    <w:p w14:paraId="795D0B70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representing a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 or b[</w:t>
      </w:r>
      <w:proofErr w:type="spellStart"/>
      <w:r>
        <w:rPr>
          <w:rStyle w:val="HTMLCode"/>
          <w:rFonts w:eastAsia="Calibri"/>
          <w:color w:val="40424E"/>
          <w:spacing w:val="2"/>
        </w:rPr>
        <w:t>i</w:t>
      </w:r>
      <w:proofErr w:type="spellEnd"/>
      <w:r>
        <w:rPr>
          <w:rStyle w:val="HTMLCode"/>
          <w:rFonts w:eastAsia="Calibri"/>
          <w:color w:val="40424E"/>
          <w:spacing w:val="2"/>
        </w:rPr>
        <w:t>]</w:t>
      </w:r>
    </w:p>
    <w:p w14:paraId="018CC5D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108FAAF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Note:</w:t>
      </w:r>
    </w:p>
    <w:p w14:paraId="729FA7D7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1 &lt;= x &lt;= N for an uncomplemented variable x</w:t>
      </w:r>
    </w:p>
    <w:p w14:paraId="71F6D91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-N &lt;= x &lt;= -1 for a complemented variable x</w:t>
      </w:r>
    </w:p>
    <w:p w14:paraId="25F2C123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-x is the complement of a variable x</w:t>
      </w:r>
    </w:p>
    <w:p w14:paraId="6CE832B4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22EE1F2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The CNF being handled is:</w:t>
      </w:r>
    </w:p>
    <w:p w14:paraId="242EB78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'+' implies 'OR' and '*' implies 'AND'</w:t>
      </w:r>
    </w:p>
    <w:p w14:paraId="2F434FA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(x1+x2)*(x2’+x3)*(x1’+x2’)*(x3+x4)*(x3’+x5)*</w:t>
      </w:r>
    </w:p>
    <w:p w14:paraId="4454319B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(x4’+x5’)*(x3’+x4)</w:t>
      </w:r>
    </w:p>
    <w:p w14:paraId="6CFFE305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a[] = {1, -2, -1, 3, -3, -4, -3};</w:t>
      </w:r>
    </w:p>
    <w:p w14:paraId="2FB51D3F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int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b[] = {2, 3, -2, 4, 5, -5, 4};</w:t>
      </w:r>
    </w:p>
    <w:p w14:paraId="522FB90D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0BDB0649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// We have considered the same example for which</w:t>
      </w:r>
    </w:p>
    <w:p w14:paraId="6C8CDAD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lastRenderedPageBreak/>
        <w:t>    // Implication Graph was made</w:t>
      </w:r>
    </w:p>
    <w:p w14:paraId="72B4260C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is2Satisfiable(n, m, a, b);</w:t>
      </w:r>
    </w:p>
    <w:p w14:paraId="04248031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Fonts w:ascii="Consolas" w:hAnsi="Consolas"/>
          <w:color w:val="40424E"/>
          <w:spacing w:val="2"/>
        </w:rPr>
        <w:t> </w:t>
      </w:r>
    </w:p>
    <w:p w14:paraId="07568596" w14:textId="77777777" w:rsidR="00F83D73" w:rsidRDefault="00F83D73" w:rsidP="00F83D73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    return</w:t>
      </w:r>
      <w:r>
        <w:rPr>
          <w:rFonts w:ascii="Consolas" w:hAnsi="Consolas"/>
          <w:color w:val="40424E"/>
          <w:spacing w:val="2"/>
        </w:rPr>
        <w:t xml:space="preserve"> </w:t>
      </w:r>
      <w:r>
        <w:rPr>
          <w:rStyle w:val="HTMLCode"/>
          <w:rFonts w:eastAsia="Calibri"/>
          <w:color w:val="40424E"/>
          <w:spacing w:val="2"/>
        </w:rPr>
        <w:t>0;</w:t>
      </w:r>
    </w:p>
    <w:p w14:paraId="0B0ABBDB" w14:textId="74250873" w:rsidR="00F83D73" w:rsidRPr="00AC0528" w:rsidRDefault="00F83D73" w:rsidP="00AC0528">
      <w:pPr>
        <w:rPr>
          <w:rFonts w:ascii="Consolas" w:hAnsi="Consolas"/>
          <w:color w:val="40424E"/>
          <w:spacing w:val="2"/>
        </w:rPr>
      </w:pPr>
      <w:r>
        <w:rPr>
          <w:rStyle w:val="HTMLCode"/>
          <w:rFonts w:eastAsia="Calibri"/>
          <w:color w:val="40424E"/>
          <w:spacing w:val="2"/>
        </w:rPr>
        <w:t>}</w:t>
      </w:r>
    </w:p>
    <w:p w14:paraId="008997E3" w14:textId="0BF360FF" w:rsidR="00F83D73" w:rsidRPr="00F83D73" w:rsidRDefault="00F83D73" w:rsidP="00F83D73">
      <w:pPr>
        <w:ind w:left="0" w:firstLine="0"/>
      </w:pPr>
    </w:p>
    <w:p w14:paraId="041C86BF" w14:textId="5BDA5C95" w:rsidR="005A1DB1" w:rsidRDefault="002A0EE2">
      <w:pPr>
        <w:pStyle w:val="Heading1"/>
        <w:spacing w:after="224"/>
        <w:ind w:left="11"/>
      </w:pPr>
      <w:r>
        <w:t>Sources</w:t>
      </w:r>
      <w:r>
        <w:rPr>
          <w:b w:val="0"/>
        </w:rPr>
        <w:t xml:space="preserve"> </w:t>
      </w:r>
      <w:r>
        <w:t xml:space="preserve">  </w:t>
      </w:r>
    </w:p>
    <w:p w14:paraId="700C0092" w14:textId="1D410796" w:rsidR="001F6F7E" w:rsidRDefault="00AC0528" w:rsidP="001F6F7E">
      <w:pPr>
        <w:numPr>
          <w:ilvl w:val="0"/>
          <w:numId w:val="5"/>
        </w:numPr>
        <w:spacing w:after="228" w:line="259" w:lineRule="auto"/>
        <w:ind w:firstLine="0"/>
      </w:pPr>
      <w:hyperlink r:id="rId11">
        <w:r w:rsidR="002A0EE2" w:rsidRPr="001F6F7E">
          <w:rPr>
            <w:u w:val="single" w:color="0563C1"/>
          </w:rPr>
          <w:t>https://www.youtube.com/watch?v=uAdVzz1hK</w:t>
        </w:r>
      </w:hyperlink>
      <w:hyperlink r:id="rId12">
        <w:r w:rsidR="002A0EE2" w:rsidRPr="001F6F7E">
          <w:rPr>
            <w:u w:val="single" w:color="0563C1"/>
          </w:rPr>
          <w:t>Y</w:t>
        </w:r>
      </w:hyperlink>
      <w:hyperlink r:id="rId13">
        <w:r w:rsidR="002A0EE2" w:rsidRPr="001F6F7E">
          <w:rPr>
            <w:u w:val="single" w:color="0563C1"/>
          </w:rPr>
          <w:t>Y</w:t>
        </w:r>
      </w:hyperlink>
      <w:r w:rsidR="001F6F7E">
        <w:br/>
        <w:t>[2]</w:t>
      </w:r>
      <w:r w:rsidR="001F6F7E">
        <w:tab/>
      </w:r>
      <w:hyperlink r:id="rId14" w:history="1">
        <w:r w:rsidR="001F6F7E" w:rsidRPr="009F3884">
          <w:rPr>
            <w:rStyle w:val="Hyperlink"/>
          </w:rPr>
          <w:t>https://en.wikipedia.org/wiki/Boolean_satisfiability_probl</w:t>
        </w:r>
      </w:hyperlink>
      <w:hyperlink r:id="rId15">
        <w:r w:rsidR="002A0EE2" w:rsidRPr="001F6F7E">
          <w:rPr>
            <w:u w:val="single" w:color="0563C1"/>
          </w:rPr>
          <w:t>e</w:t>
        </w:r>
      </w:hyperlink>
      <w:hyperlink r:id="rId16">
        <w:r w:rsidR="002A0EE2" w:rsidRPr="001F6F7E">
          <w:rPr>
            <w:u w:val="single" w:color="0563C1"/>
          </w:rPr>
          <w:t>m</w:t>
        </w:r>
      </w:hyperlink>
      <w:r w:rsidR="001F6F7E">
        <w:br/>
        <w:t xml:space="preserve">[3]       </w:t>
      </w:r>
      <w:r w:rsidR="002A0EE2">
        <w:t xml:space="preserve">   </w:t>
      </w:r>
      <w:hyperlink r:id="rId17">
        <w:r w:rsidR="002A0EE2" w:rsidRPr="001F6F7E">
          <w:rPr>
            <w:u w:val="single" w:color="0563C1"/>
          </w:rPr>
          <w:t>https://en.wikipedia.org/wiki/Turing_machi</w:t>
        </w:r>
      </w:hyperlink>
      <w:hyperlink r:id="rId18">
        <w:r w:rsidR="002A0EE2" w:rsidRPr="001F6F7E">
          <w:rPr>
            <w:u w:val="single" w:color="0563C1"/>
          </w:rPr>
          <w:t>n</w:t>
        </w:r>
      </w:hyperlink>
      <w:hyperlink r:id="rId19">
        <w:r w:rsidR="002A0EE2" w:rsidRPr="001F6F7E">
          <w:rPr>
            <w:u w:val="single" w:color="0563C1"/>
          </w:rPr>
          <w:t>e</w:t>
        </w:r>
      </w:hyperlink>
      <w:hyperlink r:id="rId20">
        <w:r w:rsidR="002A0EE2">
          <w:t xml:space="preserve">   </w:t>
        </w:r>
      </w:hyperlink>
      <w:r w:rsidR="001F6F7E">
        <w:br/>
        <w:t xml:space="preserve">[4]    </w:t>
      </w:r>
      <w:r w:rsidR="001F6F7E">
        <w:tab/>
      </w:r>
      <w:hyperlink r:id="rId21" w:history="1">
        <w:r w:rsidR="001F6F7E" w:rsidRPr="009F3884">
          <w:rPr>
            <w:rStyle w:val="Hyperlink"/>
          </w:rPr>
          <w:t>https://en.wikipedia.org/wiki/Abstract_machi</w:t>
        </w:r>
      </w:hyperlink>
      <w:hyperlink r:id="rId22">
        <w:r w:rsidR="002A0EE2" w:rsidRPr="001F6F7E">
          <w:rPr>
            <w:u w:val="single" w:color="0563C1"/>
          </w:rPr>
          <w:t>n</w:t>
        </w:r>
      </w:hyperlink>
      <w:hyperlink r:id="rId23">
        <w:r w:rsidR="002A0EE2" w:rsidRPr="001F6F7E">
          <w:rPr>
            <w:u w:val="single" w:color="0563C1"/>
          </w:rPr>
          <w:t>e</w:t>
        </w:r>
      </w:hyperlink>
      <w:hyperlink r:id="rId24">
        <w:r w:rsidR="002A0EE2">
          <w:t xml:space="preserve">   </w:t>
        </w:r>
      </w:hyperlink>
      <w:r w:rsidR="001F6F7E">
        <w:br/>
        <w:t>[5]</w:t>
      </w:r>
      <w:r w:rsidR="001F6F7E">
        <w:tab/>
      </w:r>
      <w:r w:rsidR="002A0EE2">
        <w:t xml:space="preserve">https://en.wikipedia.org/wiki/Model_of_computation   </w:t>
      </w:r>
      <w:r w:rsidR="002A0EE2">
        <w:tab/>
        <w:t xml:space="preserve">  </w:t>
      </w:r>
      <w:r w:rsidR="001F6F7E">
        <w:br/>
        <w:t xml:space="preserve">[6] </w:t>
      </w:r>
      <w:r w:rsidR="001F6F7E">
        <w:tab/>
      </w:r>
      <w:hyperlink r:id="rId25" w:history="1">
        <w:r w:rsidR="001F6F7E" w:rsidRPr="009F3884">
          <w:rPr>
            <w:rStyle w:val="Hyperlink"/>
          </w:rPr>
          <w:t>https://en.wikipedia.org/wiki/</w:t>
        </w:r>
      </w:hyperlink>
      <w:hyperlink r:id="rId26">
        <w:r w:rsidR="002A0EE2" w:rsidRPr="001F6F7E">
          <w:rPr>
            <w:u w:val="single" w:color="0563C1"/>
          </w:rPr>
          <w:t>N</w:t>
        </w:r>
      </w:hyperlink>
      <w:hyperlink r:id="rId27">
        <w:r w:rsidR="002A0EE2" w:rsidRPr="001F6F7E">
          <w:rPr>
            <w:u w:val="single" w:color="0563C1"/>
          </w:rPr>
          <w:t>P</w:t>
        </w:r>
      </w:hyperlink>
      <w:hyperlink r:id="rId28">
        <w:r w:rsidR="002A0EE2" w:rsidRPr="001F6F7E">
          <w:rPr>
            <w:u w:val="single" w:color="0563C1"/>
          </w:rPr>
          <w:t>-</w:t>
        </w:r>
      </w:hyperlink>
      <w:hyperlink r:id="rId29">
        <w:r w:rsidR="002A0EE2" w:rsidRPr="001F6F7E">
          <w:rPr>
            <w:u w:val="single" w:color="0563C1"/>
          </w:rPr>
          <w:t>completene</w:t>
        </w:r>
      </w:hyperlink>
      <w:hyperlink r:id="rId30">
        <w:r w:rsidR="002A0EE2" w:rsidRPr="001F6F7E">
          <w:rPr>
            <w:u w:val="single" w:color="0563C1"/>
          </w:rPr>
          <w:t>s</w:t>
        </w:r>
      </w:hyperlink>
      <w:hyperlink r:id="rId31">
        <w:r w:rsidR="002A0EE2" w:rsidRPr="001F6F7E">
          <w:rPr>
            <w:u w:val="single" w:color="0563C1"/>
          </w:rPr>
          <w:t>s</w:t>
        </w:r>
      </w:hyperlink>
      <w:hyperlink r:id="rId32">
        <w:r w:rsidR="001F6F7E">
          <w:br/>
          <w:t>[7]</w:t>
        </w:r>
      </w:hyperlink>
      <w:r w:rsidR="001F6F7E">
        <w:tab/>
      </w:r>
      <w:r w:rsidR="002A0EE2">
        <w:t xml:space="preserve">https://en.wikipedia.org/wiki/Cook%E2%80%93Levin_theorem  </w:t>
      </w:r>
      <w:r w:rsidR="001F6F7E">
        <w:br/>
        <w:t xml:space="preserve">[8] </w:t>
      </w:r>
      <w:r w:rsidR="001F6F7E">
        <w:tab/>
      </w:r>
      <w:r w:rsidR="001F6F7E" w:rsidRPr="001F6F7E">
        <w:t>https://codeforces.com/blog/entry/16205</w:t>
      </w:r>
      <w:r w:rsidR="002A0EE2" w:rsidRPr="001F6F7E">
        <w:rPr>
          <w:b/>
        </w:rPr>
        <w:t xml:space="preserve"> </w:t>
      </w:r>
      <w:r w:rsidR="002A0EE2">
        <w:t xml:space="preserve">  </w:t>
      </w:r>
      <w:r w:rsidR="001F6F7E">
        <w:br/>
        <w:t>[9]</w:t>
      </w:r>
      <w:r w:rsidR="001F6F7E">
        <w:tab/>
      </w:r>
      <w:r w:rsidR="001F6F7E" w:rsidRPr="001F6F7E">
        <w:t>https://www.geeksforgeeks.org/2-satisfiability-2-sat-problem/</w:t>
      </w:r>
      <w:r w:rsidR="00634B08">
        <w:br/>
        <w:t>[10]</w:t>
      </w:r>
      <w:r w:rsidR="00634B08">
        <w:tab/>
      </w:r>
      <w:r w:rsidR="00634B08" w:rsidRPr="00634B08">
        <w:t>https://www.geeksforgeeks.org/strongly-connected-components/</w:t>
      </w:r>
    </w:p>
    <w:p w14:paraId="0311A471" w14:textId="56DE4835" w:rsidR="001F6F7E" w:rsidRDefault="001F6F7E" w:rsidP="001F6F7E">
      <w:pPr>
        <w:spacing w:after="0" w:line="259" w:lineRule="auto"/>
        <w:ind w:left="16" w:firstLine="0"/>
      </w:pPr>
    </w:p>
    <w:p w14:paraId="28850C33" w14:textId="77777777" w:rsidR="001F6F7E" w:rsidRDefault="001F6F7E" w:rsidP="001F6F7E">
      <w:pPr>
        <w:spacing w:after="0" w:line="259" w:lineRule="auto"/>
        <w:ind w:left="16" w:firstLine="0"/>
      </w:pPr>
    </w:p>
    <w:sectPr w:rsidR="001F6F7E">
      <w:pgSz w:w="12240" w:h="15840"/>
      <w:pgMar w:top="1364" w:right="1135" w:bottom="1724" w:left="1425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E73C69"/>
    <w:multiLevelType w:val="hybridMultilevel"/>
    <w:tmpl w:val="B2E0B1F8"/>
    <w:lvl w:ilvl="0" w:tplc="0C683B6C">
      <w:start w:val="1"/>
      <w:numFmt w:val="bullet"/>
      <w:lvlText w:val="•"/>
      <w:lvlJc w:val="left"/>
      <w:pPr>
        <w:ind w:left="36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F842B5AC">
      <w:start w:val="1"/>
      <w:numFmt w:val="bullet"/>
      <w:lvlText w:val="o"/>
      <w:lvlJc w:val="left"/>
      <w:pPr>
        <w:ind w:left="255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1F7A1764">
      <w:start w:val="1"/>
      <w:numFmt w:val="bullet"/>
      <w:lvlText w:val="▪"/>
      <w:lvlJc w:val="left"/>
      <w:pPr>
        <w:ind w:left="4749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B088DB90">
      <w:start w:val="1"/>
      <w:numFmt w:val="bullet"/>
      <w:lvlRestart w:val="0"/>
      <w:lvlText w:val=""/>
      <w:lvlJc w:val="left"/>
      <w:pPr>
        <w:ind w:left="69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BE064FE">
      <w:start w:val="1"/>
      <w:numFmt w:val="bullet"/>
      <w:lvlText w:val="o"/>
      <w:lvlJc w:val="left"/>
      <w:pPr>
        <w:ind w:left="766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DE60CA34">
      <w:start w:val="1"/>
      <w:numFmt w:val="bullet"/>
      <w:lvlText w:val="▪"/>
      <w:lvlJc w:val="left"/>
      <w:pPr>
        <w:ind w:left="838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95400A2">
      <w:start w:val="1"/>
      <w:numFmt w:val="bullet"/>
      <w:lvlText w:val="•"/>
      <w:lvlJc w:val="left"/>
      <w:pPr>
        <w:ind w:left="910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A902566E">
      <w:start w:val="1"/>
      <w:numFmt w:val="bullet"/>
      <w:lvlText w:val="o"/>
      <w:lvlJc w:val="left"/>
      <w:pPr>
        <w:ind w:left="982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289E99FE">
      <w:start w:val="1"/>
      <w:numFmt w:val="bullet"/>
      <w:lvlText w:val="▪"/>
      <w:lvlJc w:val="left"/>
      <w:pPr>
        <w:ind w:left="10544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0F75CCD"/>
    <w:multiLevelType w:val="hybridMultilevel"/>
    <w:tmpl w:val="D5187EB0"/>
    <w:lvl w:ilvl="0" w:tplc="CD48EDAE">
      <w:start w:val="1"/>
      <w:numFmt w:val="decimal"/>
      <w:lvlText w:val="[%1]"/>
      <w:lvlJc w:val="left"/>
      <w:pPr>
        <w:ind w:left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DBC505E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930E063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2E8051E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F2C2A562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2106B1A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2F66916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F7BC8AD8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DB0FF28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49F455CD"/>
    <w:multiLevelType w:val="hybridMultilevel"/>
    <w:tmpl w:val="C3FAC608"/>
    <w:lvl w:ilvl="0" w:tplc="AE8CC87A">
      <w:start w:val="1"/>
      <w:numFmt w:val="bullet"/>
      <w:lvlText w:val="o"/>
      <w:lvlJc w:val="left"/>
      <w:pPr>
        <w:ind w:left="900"/>
      </w:pPr>
      <w:rPr>
        <w:rFonts w:ascii="Courier New" w:eastAsia="Courier New" w:hAnsi="Courier New" w:cs="Courier New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87961F98">
      <w:start w:val="1"/>
      <w:numFmt w:val="decimal"/>
      <w:lvlText w:val="%2."/>
      <w:lvlJc w:val="left"/>
      <w:pPr>
        <w:ind w:left="180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954142A">
      <w:start w:val="1"/>
      <w:numFmt w:val="lowerRoman"/>
      <w:lvlText w:val="%3"/>
      <w:lvlJc w:val="left"/>
      <w:pPr>
        <w:ind w:left="324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D5908368">
      <w:start w:val="1"/>
      <w:numFmt w:val="decimal"/>
      <w:lvlText w:val="%4"/>
      <w:lvlJc w:val="left"/>
      <w:pPr>
        <w:ind w:left="3968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9FCCF35A">
      <w:start w:val="1"/>
      <w:numFmt w:val="lowerLetter"/>
      <w:lvlText w:val="%5"/>
      <w:lvlJc w:val="left"/>
      <w:pPr>
        <w:ind w:left="46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54ACDACC">
      <w:start w:val="1"/>
      <w:numFmt w:val="lowerRoman"/>
      <w:lvlText w:val="%6"/>
      <w:lvlJc w:val="left"/>
      <w:pPr>
        <w:ind w:left="5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4B3EE3D6">
      <w:start w:val="1"/>
      <w:numFmt w:val="decimal"/>
      <w:lvlText w:val="%7"/>
      <w:lvlJc w:val="left"/>
      <w:pPr>
        <w:ind w:left="6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170EB4F0">
      <w:start w:val="1"/>
      <w:numFmt w:val="lowerLetter"/>
      <w:lvlText w:val="%8"/>
      <w:lvlJc w:val="left"/>
      <w:pPr>
        <w:ind w:left="6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F3BE63B6">
      <w:start w:val="1"/>
      <w:numFmt w:val="lowerRoman"/>
      <w:lvlText w:val="%9"/>
      <w:lvlJc w:val="left"/>
      <w:pPr>
        <w:ind w:left="7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4F646FB5"/>
    <w:multiLevelType w:val="hybridMultilevel"/>
    <w:tmpl w:val="7B609290"/>
    <w:lvl w:ilvl="0" w:tplc="1C1E1498">
      <w:start w:val="1"/>
      <w:numFmt w:val="bullet"/>
      <w:lvlText w:val="•"/>
      <w:lvlJc w:val="left"/>
      <w:pPr>
        <w:ind w:left="9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296435E">
      <w:start w:val="1"/>
      <w:numFmt w:val="decimal"/>
      <w:lvlRestart w:val="0"/>
      <w:lvlText w:val="%2."/>
      <w:lvlJc w:val="left"/>
      <w:pPr>
        <w:ind w:left="20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D87E11F2">
      <w:start w:val="1"/>
      <w:numFmt w:val="lowerRoman"/>
      <w:lvlText w:val="%3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EC586B86">
      <w:start w:val="1"/>
      <w:numFmt w:val="decimal"/>
      <w:lvlText w:val="%4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4CE9846">
      <w:start w:val="1"/>
      <w:numFmt w:val="lowerLetter"/>
      <w:lvlText w:val="%5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23EEC94A">
      <w:start w:val="1"/>
      <w:numFmt w:val="lowerRoman"/>
      <w:lvlText w:val="%6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B47C6D6C">
      <w:start w:val="1"/>
      <w:numFmt w:val="decimal"/>
      <w:lvlText w:val="%7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66E6E03E">
      <w:start w:val="1"/>
      <w:numFmt w:val="lowerLetter"/>
      <w:lvlText w:val="%8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45C60FE8">
      <w:start w:val="1"/>
      <w:numFmt w:val="lowerRoman"/>
      <w:lvlText w:val="%9"/>
      <w:lvlJc w:val="left"/>
      <w:pPr>
        <w:ind w:left="72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57831077"/>
    <w:multiLevelType w:val="hybridMultilevel"/>
    <w:tmpl w:val="BEDC833C"/>
    <w:lvl w:ilvl="0" w:tplc="0400B0C2">
      <w:start w:val="1"/>
      <w:numFmt w:val="bullet"/>
      <w:lvlText w:val="•"/>
      <w:lvlJc w:val="left"/>
      <w:pPr>
        <w:ind w:left="904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EA4D1F0">
      <w:start w:val="2"/>
      <w:numFmt w:val="decimal"/>
      <w:lvlRestart w:val="0"/>
      <w:lvlText w:val="%2."/>
      <w:lvlJc w:val="left"/>
      <w:pPr>
        <w:ind w:left="20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65F250F6">
      <w:start w:val="1"/>
      <w:numFmt w:val="lowerRoman"/>
      <w:lvlText w:val="%3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5128E8A6">
      <w:start w:val="1"/>
      <w:numFmt w:val="decimal"/>
      <w:lvlText w:val="%4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D2FC8BFC">
      <w:start w:val="1"/>
      <w:numFmt w:val="lowerLetter"/>
      <w:lvlText w:val="%5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A37E8162">
      <w:start w:val="1"/>
      <w:numFmt w:val="lowerRoman"/>
      <w:lvlText w:val="%6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FBB86C96">
      <w:start w:val="1"/>
      <w:numFmt w:val="decimal"/>
      <w:lvlText w:val="%7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D266C44">
      <w:start w:val="1"/>
      <w:numFmt w:val="lowerLetter"/>
      <w:lvlText w:val="%8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E1B43BCA">
      <w:start w:val="1"/>
      <w:numFmt w:val="lowerRoman"/>
      <w:lvlText w:val="%9"/>
      <w:lvlJc w:val="left"/>
      <w:pPr>
        <w:ind w:left="72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2NDI3NTK3MLU0tTRX0lEKTi0uzszPAykwqgUAhcS6piwAAAA="/>
  </w:docVars>
  <w:rsids>
    <w:rsidRoot w:val="005A1DB1"/>
    <w:rsid w:val="001F6F7E"/>
    <w:rsid w:val="002A0EE2"/>
    <w:rsid w:val="002A62DC"/>
    <w:rsid w:val="005A1DB1"/>
    <w:rsid w:val="00634B08"/>
    <w:rsid w:val="00AC0528"/>
    <w:rsid w:val="00F83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1109F"/>
  <w15:docId w15:val="{C10E1591-1AC7-4330-BED6-668F755AEB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" w:line="266" w:lineRule="auto"/>
      <w:ind w:left="550" w:hanging="10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62"/>
      <w:ind w:left="10" w:hanging="10"/>
      <w:outlineLvl w:val="0"/>
    </w:pPr>
    <w:rPr>
      <w:rFonts w:ascii="Calibri" w:eastAsia="Calibri" w:hAnsi="Calibri" w:cs="Calibri"/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1F6F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6F7E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F83D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9044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032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youtube.com/watch?v=uAdVzz1hKYY" TargetMode="External"/><Relationship Id="rId18" Type="http://schemas.openxmlformats.org/officeDocument/2006/relationships/hyperlink" Target="https://en.wikipedia.org/wiki/Turing_machine" TargetMode="External"/><Relationship Id="rId26" Type="http://schemas.openxmlformats.org/officeDocument/2006/relationships/hyperlink" Target="https://en.wikipedia.org/wiki/NP-completeness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en.wikipedia.org/wiki/Abstract_machi" TargetMode="External"/><Relationship Id="rId34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hyperlink" Target="https://www.youtube.com/watch?v=uAdVzz1hKYY" TargetMode="External"/><Relationship Id="rId17" Type="http://schemas.openxmlformats.org/officeDocument/2006/relationships/hyperlink" Target="https://en.wikipedia.org/wiki/Turing_machine" TargetMode="External"/><Relationship Id="rId25" Type="http://schemas.openxmlformats.org/officeDocument/2006/relationships/hyperlink" Target="https://en.wikipedia.org/wiki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en.wikipedia.org/wiki/Boolean_satisfiability_problem" TargetMode="External"/><Relationship Id="rId20" Type="http://schemas.openxmlformats.org/officeDocument/2006/relationships/hyperlink" Target="https://en.wikipedia.org/wiki/Turing_machine" TargetMode="External"/><Relationship Id="rId29" Type="http://schemas.openxmlformats.org/officeDocument/2006/relationships/hyperlink" Target="https://en.wikipedia.org/wiki/NP-completeness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www.youtube.com/watch?v=uAdVzz1hKYY" TargetMode="External"/><Relationship Id="rId24" Type="http://schemas.openxmlformats.org/officeDocument/2006/relationships/hyperlink" Target="https://en.wikipedia.org/wiki/Abstract_machine" TargetMode="External"/><Relationship Id="rId32" Type="http://schemas.openxmlformats.org/officeDocument/2006/relationships/hyperlink" Target="https://en.wikipedia.org/wiki/NP-completeness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en.wikipedia.org/wiki/Boolean_satisfiability_problem" TargetMode="External"/><Relationship Id="rId23" Type="http://schemas.openxmlformats.org/officeDocument/2006/relationships/hyperlink" Target="https://en.wikipedia.org/wiki/Abstract_machine" TargetMode="External"/><Relationship Id="rId28" Type="http://schemas.openxmlformats.org/officeDocument/2006/relationships/hyperlink" Target="https://en.wikipedia.org/wiki/NP-completeness" TargetMode="External"/><Relationship Id="rId10" Type="http://schemas.openxmlformats.org/officeDocument/2006/relationships/hyperlink" Target="http://www.geeksforgeeks.org/strongly-connected-components/" TargetMode="External"/><Relationship Id="rId19" Type="http://schemas.openxmlformats.org/officeDocument/2006/relationships/hyperlink" Target="https://en.wikipedia.org/wiki/Turing_machine" TargetMode="External"/><Relationship Id="rId31" Type="http://schemas.openxmlformats.org/officeDocument/2006/relationships/hyperlink" Target="https://en.wikipedia.org/wiki/NP-completeness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hyperlink" Target="https://en.wikipedia.org/wiki/Boolean_satisfiability_probl" TargetMode="External"/><Relationship Id="rId22" Type="http://schemas.openxmlformats.org/officeDocument/2006/relationships/hyperlink" Target="https://en.wikipedia.org/wiki/Abstract_machine" TargetMode="External"/><Relationship Id="rId27" Type="http://schemas.openxmlformats.org/officeDocument/2006/relationships/hyperlink" Target="https://en.wikipedia.org/wiki/NP-completeness" TargetMode="External"/><Relationship Id="rId30" Type="http://schemas.openxmlformats.org/officeDocument/2006/relationships/hyperlink" Target="https://en.wikipedia.org/wiki/NP-completen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1</Pages>
  <Words>1488</Words>
  <Characters>8485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ye Engbino</dc:creator>
  <cp:keywords/>
  <cp:lastModifiedBy>Kaye Engbino</cp:lastModifiedBy>
  <cp:revision>5</cp:revision>
  <dcterms:created xsi:type="dcterms:W3CDTF">2021-03-05T04:46:00Z</dcterms:created>
  <dcterms:modified xsi:type="dcterms:W3CDTF">2021-03-05T06:05:00Z</dcterms:modified>
</cp:coreProperties>
</file>